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668110" w14:textId="73125A70" w:rsidR="0079524C" w:rsidRPr="0079524C" w:rsidRDefault="0079524C" w:rsidP="003E711D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  <w:u w:val="single"/>
        </w:rPr>
      </w:pPr>
      <w:r w:rsidRPr="0079524C">
        <w:rPr>
          <w:rFonts w:ascii="PTSerif-Regular" w:hAnsi="PTSerif-Regular" w:cs="PTSerif-Regular"/>
          <w:sz w:val="24"/>
          <w:szCs w:val="24"/>
          <w:u w:val="single"/>
        </w:rPr>
        <w:t>Clark Quality Care</w:t>
      </w:r>
    </w:p>
    <w:p w14:paraId="144BB6A7" w14:textId="0364EA7B" w:rsidR="003E711D" w:rsidRPr="0079524C" w:rsidRDefault="0079524C" w:rsidP="003E711D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</w:rPr>
      </w:pPr>
      <w:r w:rsidRPr="0079524C">
        <w:rPr>
          <w:rFonts w:ascii="PTSerif-Regular" w:hAnsi="PTSerif-Regular" w:cs="PTSerif-Regular"/>
        </w:rPr>
        <w:t>INITIAL ASSESSMENT</w:t>
      </w:r>
    </w:p>
    <w:p w14:paraId="13158BE1" w14:textId="0E059138" w:rsidR="0079524C" w:rsidRDefault="0079524C" w:rsidP="003E711D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  <w:r>
        <w:rPr>
          <w:rFonts w:ascii="PTSerif-Regular" w:hAnsi="PTSerif-Regular" w:cs="PTSerif-Regular"/>
          <w:sz w:val="24"/>
          <w:szCs w:val="24"/>
        </w:rPr>
        <w:t>FORM# 650.E</w:t>
      </w:r>
    </w:p>
    <w:p w14:paraId="0B9C1ECD" w14:textId="2D4DDCE7" w:rsidR="003E711D" w:rsidRDefault="003E711D" w:rsidP="003E711D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</w:p>
    <w:p w14:paraId="1F20664F" w14:textId="6450784C" w:rsidR="00340193" w:rsidRPr="009051B7" w:rsidRDefault="00340193" w:rsidP="003E711D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  <w:r w:rsidRPr="009051B7">
        <w:rPr>
          <w:rFonts w:ascii="PTSerif-Regular" w:hAnsi="PTSerif-Regular" w:cs="PTSerif-Regular"/>
          <w:sz w:val="24"/>
          <w:szCs w:val="24"/>
        </w:rPr>
        <w:t>Date: ________________</w:t>
      </w:r>
    </w:p>
    <w:p w14:paraId="7E23E661" w14:textId="77777777" w:rsidR="00340193" w:rsidRPr="009051B7" w:rsidRDefault="00340193" w:rsidP="003E711D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</w:p>
    <w:p w14:paraId="2884DCB4" w14:textId="32B0DDFB" w:rsidR="003E711D" w:rsidRPr="009051B7" w:rsidRDefault="003E711D" w:rsidP="0046197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  <w:r w:rsidRPr="009051B7">
        <w:rPr>
          <w:rFonts w:ascii="PTSerif-Regular" w:hAnsi="PTSerif-Regular" w:cs="PTSerif-Regular"/>
          <w:sz w:val="24"/>
          <w:szCs w:val="24"/>
        </w:rPr>
        <w:t xml:space="preserve">Diagnosis: </w:t>
      </w:r>
    </w:p>
    <w:p w14:paraId="03EC1AD5" w14:textId="77777777" w:rsidR="00851DD0" w:rsidRPr="009051B7" w:rsidRDefault="00851DD0" w:rsidP="00187C59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</w:p>
    <w:p w14:paraId="61FFD94A" w14:textId="77777777" w:rsidR="00461972" w:rsidRPr="009051B7" w:rsidRDefault="00461972" w:rsidP="00461972">
      <w:pPr>
        <w:pStyle w:val="ListParagraph"/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</w:p>
    <w:p w14:paraId="1F77098E" w14:textId="7690ADD6" w:rsidR="003E711D" w:rsidRPr="009051B7" w:rsidRDefault="003E711D" w:rsidP="0046197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  <w:r w:rsidRPr="009051B7">
        <w:rPr>
          <w:rFonts w:ascii="PTSerif-Regular" w:hAnsi="PTSerif-Regular" w:cs="PTSerif-Regular"/>
          <w:sz w:val="24"/>
          <w:szCs w:val="24"/>
        </w:rPr>
        <w:t>Presenting needs</w:t>
      </w:r>
      <w:r w:rsidR="00344913" w:rsidRPr="009051B7">
        <w:rPr>
          <w:rFonts w:ascii="PTSerif-Regular" w:hAnsi="PTSerif-Regular" w:cs="PTSerif-Regular"/>
          <w:sz w:val="24"/>
          <w:szCs w:val="24"/>
        </w:rPr>
        <w:t xml:space="preserve"> (type of placement, current presenting problems)</w:t>
      </w:r>
      <w:r w:rsidRPr="009051B7">
        <w:rPr>
          <w:rFonts w:ascii="PTSerif-Regular" w:hAnsi="PTSerif-Regular" w:cs="PTSerif-Regular"/>
          <w:sz w:val="24"/>
          <w:szCs w:val="24"/>
        </w:rPr>
        <w:t>:</w:t>
      </w:r>
    </w:p>
    <w:p w14:paraId="1BFA35AA" w14:textId="77777777" w:rsidR="00851DD0" w:rsidRPr="009051B7" w:rsidRDefault="00851DD0" w:rsidP="003E711D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</w:p>
    <w:p w14:paraId="499A0778" w14:textId="77777777" w:rsidR="003E711D" w:rsidRPr="009051B7" w:rsidRDefault="003E711D" w:rsidP="003E711D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</w:p>
    <w:p w14:paraId="616E4AD6" w14:textId="5B1AB59D" w:rsidR="003E711D" w:rsidRPr="009051B7" w:rsidRDefault="003E711D" w:rsidP="003E711D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  <w:r w:rsidRPr="009051B7">
        <w:rPr>
          <w:rFonts w:ascii="PTSerif-Regular" w:hAnsi="PTSerif-Regular" w:cs="PTSerif-Regular"/>
          <w:sz w:val="24"/>
          <w:szCs w:val="24"/>
        </w:rPr>
        <w:t>Psychiatric Needs</w:t>
      </w:r>
      <w:r w:rsidR="00187C59" w:rsidRPr="009051B7">
        <w:rPr>
          <w:rFonts w:ascii="PTSerif-Regular" w:hAnsi="PTSerif-Regular" w:cs="PTSerif-Regular"/>
          <w:sz w:val="24"/>
          <w:szCs w:val="24"/>
        </w:rPr>
        <w:t>/Problems</w:t>
      </w:r>
      <w:r w:rsidRPr="009051B7">
        <w:rPr>
          <w:rFonts w:ascii="PTSerif-Regular" w:hAnsi="PTSerif-Regular" w:cs="PTSerif-Regular"/>
          <w:sz w:val="24"/>
          <w:szCs w:val="24"/>
        </w:rPr>
        <w:t xml:space="preserve">: </w:t>
      </w:r>
      <w:sdt>
        <w:sdtPr>
          <w:rPr>
            <w:rFonts w:ascii="PTSerif-Regular" w:hAnsi="PTSerif-Regular" w:cs="PTSerif-Regular"/>
            <w:sz w:val="24"/>
            <w:szCs w:val="24"/>
          </w:rPr>
          <w:id w:val="-7307638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51B7">
            <w:rPr>
              <w:rFonts w:ascii="MS Gothic" w:eastAsia="MS Gothic" w:hAnsi="MS Gothic" w:cs="PTSerif-Regular" w:hint="eastAsia"/>
              <w:sz w:val="24"/>
              <w:szCs w:val="24"/>
            </w:rPr>
            <w:t>☐</w:t>
          </w:r>
        </w:sdtContent>
      </w:sdt>
      <w:r w:rsidRPr="009051B7">
        <w:rPr>
          <w:rFonts w:ascii="PTSerif-Regular" w:hAnsi="PTSerif-Regular" w:cs="PTSerif-Regular"/>
          <w:sz w:val="24"/>
          <w:szCs w:val="24"/>
        </w:rPr>
        <w:t xml:space="preserve"> Yes</w:t>
      </w:r>
      <w:r w:rsidRPr="009051B7">
        <w:rPr>
          <w:rFonts w:ascii="PTSerif-Regular" w:hAnsi="PTSerif-Regular" w:cs="PTSerif-Regular"/>
          <w:sz w:val="24"/>
          <w:szCs w:val="24"/>
        </w:rPr>
        <w:tab/>
      </w:r>
      <w:r w:rsidRPr="009051B7">
        <w:rPr>
          <w:rFonts w:ascii="PTSerif-Regular" w:hAnsi="PTSerif-Regular" w:cs="PTSerif-Regular"/>
          <w:sz w:val="24"/>
          <w:szCs w:val="24"/>
        </w:rPr>
        <w:tab/>
      </w:r>
      <w:sdt>
        <w:sdtPr>
          <w:rPr>
            <w:rFonts w:ascii="PTSerif-Regular" w:hAnsi="PTSerif-Regular" w:cs="PTSerif-Regular"/>
            <w:sz w:val="24"/>
            <w:szCs w:val="24"/>
          </w:rPr>
          <w:id w:val="7071516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51B7">
            <w:rPr>
              <w:rFonts w:ascii="MS Gothic" w:eastAsia="MS Gothic" w:hAnsi="MS Gothic" w:cs="PTSerif-Regular" w:hint="eastAsia"/>
              <w:sz w:val="24"/>
              <w:szCs w:val="24"/>
            </w:rPr>
            <w:t>☐</w:t>
          </w:r>
        </w:sdtContent>
      </w:sdt>
      <w:r w:rsidRPr="009051B7">
        <w:rPr>
          <w:rFonts w:ascii="PTSerif-Regular" w:hAnsi="PTSerif-Regular" w:cs="PTSerif-Regular"/>
          <w:sz w:val="24"/>
          <w:szCs w:val="24"/>
        </w:rPr>
        <w:t xml:space="preserve"> No</w:t>
      </w:r>
    </w:p>
    <w:p w14:paraId="65F3B7C7" w14:textId="7B79D110" w:rsidR="003E711D" w:rsidRPr="009051B7" w:rsidRDefault="003E711D" w:rsidP="003E711D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  <w:r w:rsidRPr="009051B7">
        <w:rPr>
          <w:rFonts w:ascii="PTSerif-Regular" w:hAnsi="PTSerif-Regular" w:cs="PTSerif-Regular"/>
          <w:sz w:val="24"/>
          <w:szCs w:val="24"/>
        </w:rPr>
        <w:t xml:space="preserve">If yes, </w:t>
      </w:r>
      <w:r w:rsidR="00344913" w:rsidRPr="009051B7">
        <w:rPr>
          <w:rFonts w:ascii="PTSerif-Regular" w:hAnsi="PTSerif-Regular" w:cs="PTSerif-Regular"/>
          <w:sz w:val="24"/>
          <w:szCs w:val="24"/>
        </w:rPr>
        <w:t>complete the chart below</w:t>
      </w:r>
      <w:r w:rsidRPr="009051B7">
        <w:rPr>
          <w:rFonts w:ascii="PTSerif-Regular" w:hAnsi="PTSerif-Regular" w:cs="PTSerif-Regular"/>
          <w:sz w:val="24"/>
          <w:szCs w:val="24"/>
        </w:rPr>
        <w:t>:</w:t>
      </w:r>
    </w:p>
    <w:p w14:paraId="6C5F400C" w14:textId="1D28F064" w:rsidR="00344913" w:rsidRPr="009051B7" w:rsidRDefault="00344913" w:rsidP="003E711D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3150"/>
        <w:gridCol w:w="4950"/>
      </w:tblGrid>
      <w:tr w:rsidR="00344913" w:rsidRPr="009051B7" w14:paraId="5C18B698" w14:textId="77777777" w:rsidTr="00851DD0">
        <w:tc>
          <w:tcPr>
            <w:tcW w:w="3865" w:type="dxa"/>
          </w:tcPr>
          <w:p w14:paraId="4B3F5C87" w14:textId="2AB62339" w:rsidR="00344913" w:rsidRPr="009051B7" w:rsidRDefault="00344913" w:rsidP="00344913">
            <w:pPr>
              <w:autoSpaceDE w:val="0"/>
              <w:autoSpaceDN w:val="0"/>
              <w:adjustRightInd w:val="0"/>
              <w:jc w:val="center"/>
              <w:rPr>
                <w:rFonts w:ascii="PTSerif-Regular" w:hAnsi="PTSerif-Regular" w:cs="PTSerif-Regular"/>
                <w:sz w:val="24"/>
                <w:szCs w:val="24"/>
              </w:rPr>
            </w:pPr>
            <w:r w:rsidRPr="009051B7">
              <w:rPr>
                <w:rFonts w:ascii="PTSerif-Regular" w:hAnsi="PTSerif-Regular" w:cs="PTSerif-Regular"/>
                <w:sz w:val="24"/>
                <w:szCs w:val="24"/>
              </w:rPr>
              <w:t>Need</w:t>
            </w:r>
            <w:r w:rsidR="00187C59" w:rsidRPr="009051B7">
              <w:rPr>
                <w:rFonts w:ascii="PTSerif-Regular" w:hAnsi="PTSerif-Regular" w:cs="PTSerif-Regular"/>
                <w:sz w:val="24"/>
                <w:szCs w:val="24"/>
              </w:rPr>
              <w:t>/Problem</w:t>
            </w:r>
          </w:p>
        </w:tc>
        <w:tc>
          <w:tcPr>
            <w:tcW w:w="3150" w:type="dxa"/>
          </w:tcPr>
          <w:p w14:paraId="58CD79D6" w14:textId="337539CA" w:rsidR="00344913" w:rsidRPr="009051B7" w:rsidRDefault="00344913" w:rsidP="00344913">
            <w:pPr>
              <w:autoSpaceDE w:val="0"/>
              <w:autoSpaceDN w:val="0"/>
              <w:adjustRightInd w:val="0"/>
              <w:jc w:val="center"/>
              <w:rPr>
                <w:rFonts w:ascii="PTSerif-Regular" w:hAnsi="PTSerif-Regular" w:cs="PTSerif-Regular"/>
                <w:sz w:val="24"/>
                <w:szCs w:val="24"/>
              </w:rPr>
            </w:pPr>
            <w:r w:rsidRPr="009051B7">
              <w:rPr>
                <w:rFonts w:ascii="PTSerif-Regular" w:hAnsi="PTSerif-Regular" w:cs="PTSerif-Regular"/>
                <w:sz w:val="24"/>
                <w:szCs w:val="24"/>
              </w:rPr>
              <w:t>Onset</w:t>
            </w:r>
          </w:p>
        </w:tc>
        <w:tc>
          <w:tcPr>
            <w:tcW w:w="4950" w:type="dxa"/>
          </w:tcPr>
          <w:p w14:paraId="5DC7FBEE" w14:textId="6DB14477" w:rsidR="00344913" w:rsidRPr="009051B7" w:rsidRDefault="00344913" w:rsidP="00344913">
            <w:pPr>
              <w:autoSpaceDE w:val="0"/>
              <w:autoSpaceDN w:val="0"/>
              <w:adjustRightInd w:val="0"/>
              <w:jc w:val="center"/>
              <w:rPr>
                <w:rFonts w:ascii="PTSerif-Regular" w:hAnsi="PTSerif-Regular" w:cs="PTSerif-Regular"/>
                <w:sz w:val="24"/>
                <w:szCs w:val="24"/>
              </w:rPr>
            </w:pPr>
            <w:r w:rsidRPr="009051B7">
              <w:rPr>
                <w:rFonts w:ascii="PTSerif-Regular" w:hAnsi="PTSerif-Regular" w:cs="PTSerif-Regular"/>
                <w:sz w:val="24"/>
                <w:szCs w:val="24"/>
              </w:rPr>
              <w:t>Duration</w:t>
            </w:r>
          </w:p>
        </w:tc>
      </w:tr>
      <w:tr w:rsidR="00344913" w:rsidRPr="009051B7" w14:paraId="2C67AFCC" w14:textId="77777777" w:rsidTr="00851DD0">
        <w:tc>
          <w:tcPr>
            <w:tcW w:w="3865" w:type="dxa"/>
          </w:tcPr>
          <w:p w14:paraId="3B21DCF4" w14:textId="77777777" w:rsidR="00344913" w:rsidRPr="009051B7" w:rsidRDefault="00344913" w:rsidP="003E711D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  <w:tc>
          <w:tcPr>
            <w:tcW w:w="3150" w:type="dxa"/>
          </w:tcPr>
          <w:p w14:paraId="1D266086" w14:textId="77777777" w:rsidR="00344913" w:rsidRPr="009051B7" w:rsidRDefault="00344913" w:rsidP="003E711D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  <w:tc>
          <w:tcPr>
            <w:tcW w:w="4950" w:type="dxa"/>
          </w:tcPr>
          <w:p w14:paraId="6451AD06" w14:textId="77777777" w:rsidR="00344913" w:rsidRPr="009051B7" w:rsidRDefault="00344913" w:rsidP="003E711D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</w:tr>
      <w:tr w:rsidR="00344913" w:rsidRPr="009051B7" w14:paraId="0998FEF5" w14:textId="77777777" w:rsidTr="00851DD0">
        <w:tc>
          <w:tcPr>
            <w:tcW w:w="3865" w:type="dxa"/>
          </w:tcPr>
          <w:p w14:paraId="20CFFF2D" w14:textId="77777777" w:rsidR="00344913" w:rsidRPr="009051B7" w:rsidRDefault="00344913" w:rsidP="003E711D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  <w:tc>
          <w:tcPr>
            <w:tcW w:w="3150" w:type="dxa"/>
          </w:tcPr>
          <w:p w14:paraId="667D218F" w14:textId="77777777" w:rsidR="00344913" w:rsidRPr="009051B7" w:rsidRDefault="00344913" w:rsidP="003E711D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  <w:tc>
          <w:tcPr>
            <w:tcW w:w="4950" w:type="dxa"/>
          </w:tcPr>
          <w:p w14:paraId="697D5E56" w14:textId="77777777" w:rsidR="00344913" w:rsidRPr="009051B7" w:rsidRDefault="00344913" w:rsidP="003E711D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</w:tr>
      <w:tr w:rsidR="00344913" w:rsidRPr="009051B7" w14:paraId="48495DD7" w14:textId="77777777" w:rsidTr="00851DD0">
        <w:tc>
          <w:tcPr>
            <w:tcW w:w="3865" w:type="dxa"/>
          </w:tcPr>
          <w:p w14:paraId="6D04A134" w14:textId="77777777" w:rsidR="00344913" w:rsidRPr="009051B7" w:rsidRDefault="00344913" w:rsidP="00DE2039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  <w:tc>
          <w:tcPr>
            <w:tcW w:w="3150" w:type="dxa"/>
          </w:tcPr>
          <w:p w14:paraId="65A9494A" w14:textId="77777777" w:rsidR="00344913" w:rsidRPr="009051B7" w:rsidRDefault="00344913" w:rsidP="00DE2039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  <w:tc>
          <w:tcPr>
            <w:tcW w:w="4950" w:type="dxa"/>
          </w:tcPr>
          <w:p w14:paraId="2A6D9066" w14:textId="77777777" w:rsidR="00344913" w:rsidRPr="009051B7" w:rsidRDefault="00344913" w:rsidP="00DE2039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</w:tr>
      <w:tr w:rsidR="00344913" w:rsidRPr="009051B7" w14:paraId="3218D80B" w14:textId="77777777" w:rsidTr="00851DD0">
        <w:tc>
          <w:tcPr>
            <w:tcW w:w="3865" w:type="dxa"/>
          </w:tcPr>
          <w:p w14:paraId="41A1D134" w14:textId="77777777" w:rsidR="00344913" w:rsidRPr="009051B7" w:rsidRDefault="00344913" w:rsidP="00DE2039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  <w:tc>
          <w:tcPr>
            <w:tcW w:w="3150" w:type="dxa"/>
          </w:tcPr>
          <w:p w14:paraId="77E39865" w14:textId="77777777" w:rsidR="00344913" w:rsidRPr="009051B7" w:rsidRDefault="00344913" w:rsidP="00DE2039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  <w:tc>
          <w:tcPr>
            <w:tcW w:w="4950" w:type="dxa"/>
          </w:tcPr>
          <w:p w14:paraId="715A5918" w14:textId="77777777" w:rsidR="00344913" w:rsidRPr="009051B7" w:rsidRDefault="00344913" w:rsidP="00DE2039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</w:tr>
    </w:tbl>
    <w:p w14:paraId="56F12296" w14:textId="77777777" w:rsidR="003E711D" w:rsidRPr="009051B7" w:rsidRDefault="003E711D" w:rsidP="003E711D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</w:p>
    <w:p w14:paraId="4C034266" w14:textId="5295D555" w:rsidR="00344913" w:rsidRPr="009051B7" w:rsidRDefault="003E711D" w:rsidP="00344913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  <w:r w:rsidRPr="009051B7">
        <w:rPr>
          <w:rFonts w:ascii="PTSerif-Regular" w:hAnsi="PTSerif-Regular" w:cs="PTSerif-Regular"/>
          <w:sz w:val="24"/>
          <w:szCs w:val="24"/>
        </w:rPr>
        <w:t>Support Needs</w:t>
      </w:r>
      <w:r w:rsidR="00187C59" w:rsidRPr="009051B7">
        <w:rPr>
          <w:rFonts w:ascii="PTSerif-Regular" w:hAnsi="PTSerif-Regular" w:cs="PTSerif-Regular"/>
          <w:sz w:val="24"/>
          <w:szCs w:val="24"/>
        </w:rPr>
        <w:t>/Problem</w:t>
      </w:r>
      <w:r w:rsidRPr="009051B7">
        <w:rPr>
          <w:rFonts w:ascii="PTSerif-Regular" w:hAnsi="PTSerif-Regular" w:cs="PTSerif-Regular"/>
          <w:sz w:val="24"/>
          <w:szCs w:val="24"/>
        </w:rPr>
        <w:t xml:space="preserve">: </w:t>
      </w:r>
      <w:sdt>
        <w:sdtPr>
          <w:rPr>
            <w:rFonts w:ascii="PTSerif-Regular" w:hAnsi="PTSerif-Regular" w:cs="PTSerif-Regular"/>
            <w:sz w:val="24"/>
            <w:szCs w:val="24"/>
          </w:rPr>
          <w:id w:val="-4109346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913" w:rsidRPr="009051B7">
            <w:rPr>
              <w:rFonts w:ascii="MS Gothic" w:eastAsia="MS Gothic" w:hAnsi="MS Gothic" w:cs="PTSerif-Regular" w:hint="eastAsia"/>
              <w:sz w:val="24"/>
              <w:szCs w:val="24"/>
            </w:rPr>
            <w:t>☐</w:t>
          </w:r>
        </w:sdtContent>
      </w:sdt>
      <w:r w:rsidR="00344913" w:rsidRPr="009051B7">
        <w:rPr>
          <w:rFonts w:ascii="PTSerif-Regular" w:hAnsi="PTSerif-Regular" w:cs="PTSerif-Regular"/>
          <w:sz w:val="24"/>
          <w:szCs w:val="24"/>
        </w:rPr>
        <w:t xml:space="preserve"> Yes</w:t>
      </w:r>
      <w:r w:rsidR="00344913" w:rsidRPr="009051B7">
        <w:rPr>
          <w:rFonts w:ascii="PTSerif-Regular" w:hAnsi="PTSerif-Regular" w:cs="PTSerif-Regular"/>
          <w:sz w:val="24"/>
          <w:szCs w:val="24"/>
        </w:rPr>
        <w:tab/>
      </w:r>
      <w:r w:rsidR="00344913" w:rsidRPr="009051B7">
        <w:rPr>
          <w:rFonts w:ascii="PTSerif-Regular" w:hAnsi="PTSerif-Regular" w:cs="PTSerif-Regular"/>
          <w:sz w:val="24"/>
          <w:szCs w:val="24"/>
        </w:rPr>
        <w:tab/>
      </w:r>
      <w:sdt>
        <w:sdtPr>
          <w:rPr>
            <w:rFonts w:ascii="PTSerif-Regular" w:hAnsi="PTSerif-Regular" w:cs="PTSerif-Regular"/>
            <w:sz w:val="24"/>
            <w:szCs w:val="24"/>
          </w:rPr>
          <w:id w:val="1910451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913" w:rsidRPr="009051B7">
            <w:rPr>
              <w:rFonts w:ascii="MS Gothic" w:eastAsia="MS Gothic" w:hAnsi="MS Gothic" w:cs="PTSerif-Regular" w:hint="eastAsia"/>
              <w:sz w:val="24"/>
              <w:szCs w:val="24"/>
            </w:rPr>
            <w:t>☐</w:t>
          </w:r>
        </w:sdtContent>
      </w:sdt>
      <w:r w:rsidR="00344913" w:rsidRPr="009051B7">
        <w:rPr>
          <w:rFonts w:ascii="PTSerif-Regular" w:hAnsi="PTSerif-Regular" w:cs="PTSerif-Regular"/>
          <w:sz w:val="24"/>
          <w:szCs w:val="24"/>
        </w:rPr>
        <w:t xml:space="preserve"> No</w:t>
      </w:r>
    </w:p>
    <w:p w14:paraId="29382AC1" w14:textId="325CB4AD" w:rsidR="00344913" w:rsidRPr="009051B7" w:rsidRDefault="00344913" w:rsidP="00344913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  <w:r w:rsidRPr="009051B7">
        <w:rPr>
          <w:rFonts w:ascii="PTSerif-Regular" w:hAnsi="PTSerif-Regular" w:cs="PTSerif-Regular"/>
          <w:sz w:val="24"/>
          <w:szCs w:val="24"/>
        </w:rPr>
        <w:t>If yes, explain:</w:t>
      </w:r>
    </w:p>
    <w:p w14:paraId="6ACCEE1A" w14:textId="6711E463" w:rsidR="00344913" w:rsidRPr="009051B7" w:rsidRDefault="00344913" w:rsidP="00344913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3150"/>
        <w:gridCol w:w="4950"/>
      </w:tblGrid>
      <w:tr w:rsidR="00187C59" w:rsidRPr="009051B7" w14:paraId="70F8C063" w14:textId="77777777" w:rsidTr="00D649AB">
        <w:tc>
          <w:tcPr>
            <w:tcW w:w="3865" w:type="dxa"/>
          </w:tcPr>
          <w:p w14:paraId="5925FCF6" w14:textId="77777777" w:rsidR="00187C59" w:rsidRPr="009051B7" w:rsidRDefault="00187C59" w:rsidP="00D649AB">
            <w:pPr>
              <w:autoSpaceDE w:val="0"/>
              <w:autoSpaceDN w:val="0"/>
              <w:adjustRightInd w:val="0"/>
              <w:jc w:val="center"/>
              <w:rPr>
                <w:rFonts w:ascii="PTSerif-Regular" w:hAnsi="PTSerif-Regular" w:cs="PTSerif-Regular"/>
                <w:sz w:val="24"/>
                <w:szCs w:val="24"/>
              </w:rPr>
            </w:pPr>
            <w:r w:rsidRPr="009051B7">
              <w:rPr>
                <w:rFonts w:ascii="PTSerif-Regular" w:hAnsi="PTSerif-Regular" w:cs="PTSerif-Regular"/>
                <w:sz w:val="24"/>
                <w:szCs w:val="24"/>
              </w:rPr>
              <w:t>Need/Problem</w:t>
            </w:r>
          </w:p>
        </w:tc>
        <w:tc>
          <w:tcPr>
            <w:tcW w:w="3150" w:type="dxa"/>
          </w:tcPr>
          <w:p w14:paraId="21665677" w14:textId="77777777" w:rsidR="00187C59" w:rsidRPr="009051B7" w:rsidRDefault="00187C59" w:rsidP="00D649AB">
            <w:pPr>
              <w:autoSpaceDE w:val="0"/>
              <w:autoSpaceDN w:val="0"/>
              <w:adjustRightInd w:val="0"/>
              <w:jc w:val="center"/>
              <w:rPr>
                <w:rFonts w:ascii="PTSerif-Regular" w:hAnsi="PTSerif-Regular" w:cs="PTSerif-Regular"/>
                <w:sz w:val="24"/>
                <w:szCs w:val="24"/>
              </w:rPr>
            </w:pPr>
            <w:r w:rsidRPr="009051B7">
              <w:rPr>
                <w:rFonts w:ascii="PTSerif-Regular" w:hAnsi="PTSerif-Regular" w:cs="PTSerif-Regular"/>
                <w:sz w:val="24"/>
                <w:szCs w:val="24"/>
              </w:rPr>
              <w:t>Onset</w:t>
            </w:r>
          </w:p>
        </w:tc>
        <w:tc>
          <w:tcPr>
            <w:tcW w:w="4950" w:type="dxa"/>
          </w:tcPr>
          <w:p w14:paraId="6E0FD8B0" w14:textId="77777777" w:rsidR="00187C59" w:rsidRPr="009051B7" w:rsidRDefault="00187C59" w:rsidP="00D649AB">
            <w:pPr>
              <w:autoSpaceDE w:val="0"/>
              <w:autoSpaceDN w:val="0"/>
              <w:adjustRightInd w:val="0"/>
              <w:jc w:val="center"/>
              <w:rPr>
                <w:rFonts w:ascii="PTSerif-Regular" w:hAnsi="PTSerif-Regular" w:cs="PTSerif-Regular"/>
                <w:sz w:val="24"/>
                <w:szCs w:val="24"/>
              </w:rPr>
            </w:pPr>
            <w:r w:rsidRPr="009051B7">
              <w:rPr>
                <w:rFonts w:ascii="PTSerif-Regular" w:hAnsi="PTSerif-Regular" w:cs="PTSerif-Regular"/>
                <w:sz w:val="24"/>
                <w:szCs w:val="24"/>
              </w:rPr>
              <w:t>Duration</w:t>
            </w:r>
          </w:p>
        </w:tc>
      </w:tr>
      <w:tr w:rsidR="00187C59" w:rsidRPr="009051B7" w14:paraId="30A79A6A" w14:textId="77777777" w:rsidTr="00D649AB">
        <w:tc>
          <w:tcPr>
            <w:tcW w:w="3865" w:type="dxa"/>
          </w:tcPr>
          <w:p w14:paraId="11F977E6" w14:textId="77777777" w:rsidR="00187C59" w:rsidRPr="009051B7" w:rsidRDefault="00187C59" w:rsidP="00D649AB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  <w:tc>
          <w:tcPr>
            <w:tcW w:w="3150" w:type="dxa"/>
          </w:tcPr>
          <w:p w14:paraId="2A79759E" w14:textId="77777777" w:rsidR="00187C59" w:rsidRPr="009051B7" w:rsidRDefault="00187C59" w:rsidP="00D649AB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  <w:tc>
          <w:tcPr>
            <w:tcW w:w="4950" w:type="dxa"/>
          </w:tcPr>
          <w:p w14:paraId="10A1F7AE" w14:textId="77777777" w:rsidR="00187C59" w:rsidRPr="009051B7" w:rsidRDefault="00187C59" w:rsidP="00D649AB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</w:tr>
      <w:tr w:rsidR="00187C59" w:rsidRPr="009051B7" w14:paraId="57989F27" w14:textId="77777777" w:rsidTr="00D649AB">
        <w:tc>
          <w:tcPr>
            <w:tcW w:w="3865" w:type="dxa"/>
          </w:tcPr>
          <w:p w14:paraId="28DBA3EF" w14:textId="77777777" w:rsidR="00187C59" w:rsidRPr="009051B7" w:rsidRDefault="00187C59" w:rsidP="00D649AB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  <w:tc>
          <w:tcPr>
            <w:tcW w:w="3150" w:type="dxa"/>
          </w:tcPr>
          <w:p w14:paraId="0D2CCFFC" w14:textId="77777777" w:rsidR="00187C59" w:rsidRPr="009051B7" w:rsidRDefault="00187C59" w:rsidP="00D649AB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  <w:tc>
          <w:tcPr>
            <w:tcW w:w="4950" w:type="dxa"/>
          </w:tcPr>
          <w:p w14:paraId="0B33A6F4" w14:textId="77777777" w:rsidR="00187C59" w:rsidRPr="009051B7" w:rsidRDefault="00187C59" w:rsidP="00D649AB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</w:tr>
      <w:tr w:rsidR="00187C59" w:rsidRPr="009051B7" w14:paraId="2AC00D66" w14:textId="77777777" w:rsidTr="00D649AB">
        <w:tc>
          <w:tcPr>
            <w:tcW w:w="3865" w:type="dxa"/>
          </w:tcPr>
          <w:p w14:paraId="151E8412" w14:textId="77777777" w:rsidR="00187C59" w:rsidRPr="009051B7" w:rsidRDefault="00187C59" w:rsidP="00D649AB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  <w:tc>
          <w:tcPr>
            <w:tcW w:w="3150" w:type="dxa"/>
          </w:tcPr>
          <w:p w14:paraId="4EBD6567" w14:textId="77777777" w:rsidR="00187C59" w:rsidRPr="009051B7" w:rsidRDefault="00187C59" w:rsidP="00D649AB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  <w:tc>
          <w:tcPr>
            <w:tcW w:w="4950" w:type="dxa"/>
          </w:tcPr>
          <w:p w14:paraId="52E80977" w14:textId="77777777" w:rsidR="00187C59" w:rsidRPr="009051B7" w:rsidRDefault="00187C59" w:rsidP="00D649AB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</w:tr>
      <w:tr w:rsidR="00187C59" w:rsidRPr="009051B7" w14:paraId="3DDA2A1D" w14:textId="77777777" w:rsidTr="00D649AB">
        <w:tc>
          <w:tcPr>
            <w:tcW w:w="3865" w:type="dxa"/>
          </w:tcPr>
          <w:p w14:paraId="24CEBC80" w14:textId="77777777" w:rsidR="00187C59" w:rsidRPr="009051B7" w:rsidRDefault="00187C59" w:rsidP="00D649AB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  <w:tc>
          <w:tcPr>
            <w:tcW w:w="3150" w:type="dxa"/>
          </w:tcPr>
          <w:p w14:paraId="2A22480D" w14:textId="77777777" w:rsidR="00187C59" w:rsidRPr="009051B7" w:rsidRDefault="00187C59" w:rsidP="00D649AB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  <w:tc>
          <w:tcPr>
            <w:tcW w:w="4950" w:type="dxa"/>
          </w:tcPr>
          <w:p w14:paraId="0032F47E" w14:textId="77777777" w:rsidR="00187C59" w:rsidRPr="009051B7" w:rsidRDefault="00187C59" w:rsidP="00D649AB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</w:tr>
    </w:tbl>
    <w:p w14:paraId="76E7ECA1" w14:textId="7D52F111" w:rsidR="00851DD0" w:rsidRDefault="00851DD0" w:rsidP="00344913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</w:p>
    <w:p w14:paraId="71F70C90" w14:textId="2DA9E607" w:rsidR="002D304C" w:rsidRDefault="002D304C" w:rsidP="00344913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</w:p>
    <w:p w14:paraId="69EA5BCE" w14:textId="77777777" w:rsidR="002D304C" w:rsidRPr="009051B7" w:rsidRDefault="002D304C" w:rsidP="00344913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</w:p>
    <w:p w14:paraId="0BBC9BAF" w14:textId="77777777" w:rsidR="002D304C" w:rsidRDefault="002D304C" w:rsidP="003E711D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</w:p>
    <w:p w14:paraId="47F1839B" w14:textId="5ED0CFB1" w:rsidR="003E711D" w:rsidRPr="009051B7" w:rsidRDefault="00461972" w:rsidP="003E711D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  <w:r w:rsidRPr="009051B7">
        <w:rPr>
          <w:rFonts w:ascii="PTSerif-Regular" w:hAnsi="PTSerif-Regular" w:cs="PTSerif-Regular"/>
          <w:sz w:val="24"/>
          <w:szCs w:val="24"/>
        </w:rPr>
        <w:t xml:space="preserve">3. </w:t>
      </w:r>
      <w:r w:rsidR="003E711D" w:rsidRPr="009051B7">
        <w:rPr>
          <w:rFonts w:ascii="PTSerif-Regular" w:hAnsi="PTSerif-Regular" w:cs="PTSerif-Regular"/>
          <w:sz w:val="24"/>
          <w:szCs w:val="24"/>
        </w:rPr>
        <w:t>Current medical problems</w:t>
      </w:r>
    </w:p>
    <w:tbl>
      <w:tblPr>
        <w:tblpPr w:leftFromText="180" w:rightFromText="180" w:vertAnchor="text" w:horzAnchor="page" w:tblpX="557" w:tblpY="279"/>
        <w:tblW w:w="14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065"/>
        <w:gridCol w:w="1080"/>
        <w:gridCol w:w="990"/>
        <w:gridCol w:w="990"/>
        <w:gridCol w:w="990"/>
        <w:gridCol w:w="990"/>
        <w:gridCol w:w="900"/>
        <w:gridCol w:w="900"/>
        <w:gridCol w:w="1170"/>
        <w:gridCol w:w="1080"/>
        <w:gridCol w:w="1710"/>
        <w:gridCol w:w="1890"/>
      </w:tblGrid>
      <w:tr w:rsidR="00187C59" w:rsidRPr="009051B7" w14:paraId="774309ED" w14:textId="77777777" w:rsidTr="00187C59">
        <w:trPr>
          <w:cantSplit/>
        </w:trPr>
        <w:tc>
          <w:tcPr>
            <w:tcW w:w="2065" w:type="dxa"/>
          </w:tcPr>
          <w:p w14:paraId="1515ADB0" w14:textId="77777777" w:rsidR="00187C59" w:rsidRPr="009051B7" w:rsidRDefault="00187C59" w:rsidP="00187C59">
            <w:pPr>
              <w:tabs>
                <w:tab w:val="left" w:pos="5760"/>
              </w:tabs>
              <w:jc w:val="center"/>
              <w:rPr>
                <w:b/>
                <w:iCs/>
                <w:sz w:val="20"/>
              </w:rPr>
            </w:pPr>
            <w:r w:rsidRPr="009051B7">
              <w:rPr>
                <w:b/>
                <w:iCs/>
                <w:sz w:val="20"/>
              </w:rPr>
              <w:t xml:space="preserve">List current medical diseases &amp; conditions </w:t>
            </w:r>
          </w:p>
        </w:tc>
        <w:tc>
          <w:tcPr>
            <w:tcW w:w="1080" w:type="dxa"/>
          </w:tcPr>
          <w:p w14:paraId="7BB4EC09" w14:textId="77777777" w:rsidR="00187C59" w:rsidRPr="009051B7" w:rsidRDefault="00187C59" w:rsidP="00187C59">
            <w:pPr>
              <w:tabs>
                <w:tab w:val="left" w:pos="5760"/>
              </w:tabs>
              <w:jc w:val="center"/>
              <w:rPr>
                <w:b/>
                <w:iCs/>
                <w:sz w:val="20"/>
              </w:rPr>
            </w:pPr>
            <w:r w:rsidRPr="009051B7">
              <w:rPr>
                <w:b/>
                <w:iCs/>
                <w:sz w:val="20"/>
              </w:rPr>
              <w:t>Name of Treating Physician</w:t>
            </w:r>
          </w:p>
        </w:tc>
        <w:tc>
          <w:tcPr>
            <w:tcW w:w="990" w:type="dxa"/>
            <w:shd w:val="clear" w:color="auto" w:fill="CCCCCC"/>
          </w:tcPr>
          <w:p w14:paraId="66D010D3" w14:textId="7AA6B970" w:rsidR="00187C59" w:rsidRPr="009051B7" w:rsidRDefault="00187C59" w:rsidP="00187C59">
            <w:pPr>
              <w:tabs>
                <w:tab w:val="left" w:pos="5760"/>
              </w:tabs>
              <w:jc w:val="center"/>
              <w:rPr>
                <w:b/>
                <w:iCs/>
                <w:sz w:val="20"/>
              </w:rPr>
            </w:pPr>
            <w:r w:rsidRPr="009051B7">
              <w:rPr>
                <w:b/>
                <w:iCs/>
                <w:sz w:val="20"/>
              </w:rPr>
              <w:t>Onset</w:t>
            </w:r>
          </w:p>
        </w:tc>
        <w:tc>
          <w:tcPr>
            <w:tcW w:w="990" w:type="dxa"/>
            <w:shd w:val="clear" w:color="auto" w:fill="CCCCCC"/>
          </w:tcPr>
          <w:p w14:paraId="57225CB9" w14:textId="69250947" w:rsidR="00187C59" w:rsidRPr="009051B7" w:rsidRDefault="00187C59" w:rsidP="00187C59">
            <w:pPr>
              <w:tabs>
                <w:tab w:val="left" w:pos="5760"/>
              </w:tabs>
              <w:jc w:val="center"/>
              <w:rPr>
                <w:b/>
                <w:iCs/>
                <w:sz w:val="20"/>
              </w:rPr>
            </w:pPr>
            <w:r w:rsidRPr="009051B7">
              <w:rPr>
                <w:b/>
                <w:iCs/>
                <w:sz w:val="20"/>
              </w:rPr>
              <w:t>Duration</w:t>
            </w:r>
          </w:p>
        </w:tc>
        <w:tc>
          <w:tcPr>
            <w:tcW w:w="990" w:type="dxa"/>
            <w:shd w:val="clear" w:color="auto" w:fill="CCCCCC"/>
          </w:tcPr>
          <w:p w14:paraId="5C4BF887" w14:textId="77777777" w:rsidR="00187C59" w:rsidRPr="009051B7" w:rsidRDefault="00187C59" w:rsidP="00187C59">
            <w:pPr>
              <w:tabs>
                <w:tab w:val="left" w:pos="5760"/>
              </w:tabs>
              <w:jc w:val="center"/>
              <w:rPr>
                <w:b/>
                <w:iCs/>
                <w:sz w:val="20"/>
              </w:rPr>
            </w:pPr>
            <w:r w:rsidRPr="009051B7">
              <w:rPr>
                <w:b/>
                <w:iCs/>
                <w:sz w:val="20"/>
              </w:rPr>
              <w:t xml:space="preserve">Stable with </w:t>
            </w:r>
            <w:proofErr w:type="spellStart"/>
            <w:r w:rsidRPr="009051B7">
              <w:rPr>
                <w:b/>
                <w:iCs/>
                <w:sz w:val="20"/>
              </w:rPr>
              <w:t>tx</w:t>
            </w:r>
            <w:proofErr w:type="spellEnd"/>
          </w:p>
        </w:tc>
        <w:tc>
          <w:tcPr>
            <w:tcW w:w="990" w:type="dxa"/>
            <w:shd w:val="clear" w:color="auto" w:fill="CCCCCC"/>
          </w:tcPr>
          <w:p w14:paraId="698A2C48" w14:textId="77777777" w:rsidR="00187C59" w:rsidRPr="009051B7" w:rsidRDefault="00187C59" w:rsidP="00187C59">
            <w:pPr>
              <w:tabs>
                <w:tab w:val="left" w:pos="5760"/>
              </w:tabs>
              <w:jc w:val="center"/>
              <w:rPr>
                <w:b/>
                <w:iCs/>
                <w:sz w:val="20"/>
              </w:rPr>
            </w:pPr>
            <w:r w:rsidRPr="009051B7">
              <w:rPr>
                <w:b/>
                <w:iCs/>
                <w:sz w:val="20"/>
              </w:rPr>
              <w:t xml:space="preserve">Unstable with </w:t>
            </w:r>
            <w:proofErr w:type="spellStart"/>
            <w:r w:rsidRPr="009051B7">
              <w:rPr>
                <w:b/>
                <w:iCs/>
                <w:sz w:val="20"/>
              </w:rPr>
              <w:t>tx</w:t>
            </w:r>
            <w:proofErr w:type="spellEnd"/>
          </w:p>
        </w:tc>
        <w:tc>
          <w:tcPr>
            <w:tcW w:w="900" w:type="dxa"/>
            <w:shd w:val="clear" w:color="auto" w:fill="CCCCCC"/>
          </w:tcPr>
          <w:p w14:paraId="74D1ACCE" w14:textId="77777777" w:rsidR="00187C59" w:rsidRPr="009051B7" w:rsidRDefault="00187C59" w:rsidP="00187C59">
            <w:pPr>
              <w:tabs>
                <w:tab w:val="left" w:pos="5760"/>
              </w:tabs>
              <w:jc w:val="center"/>
              <w:rPr>
                <w:b/>
                <w:iCs/>
                <w:sz w:val="20"/>
              </w:rPr>
            </w:pPr>
            <w:r w:rsidRPr="009051B7">
              <w:rPr>
                <w:b/>
                <w:iCs/>
                <w:sz w:val="20"/>
              </w:rPr>
              <w:t>Not treated /unmet need</w:t>
            </w:r>
          </w:p>
        </w:tc>
        <w:tc>
          <w:tcPr>
            <w:tcW w:w="900" w:type="dxa"/>
            <w:shd w:val="clear" w:color="auto" w:fill="CCCCCC"/>
          </w:tcPr>
          <w:p w14:paraId="2ADF5532" w14:textId="77777777" w:rsidR="00187C59" w:rsidRPr="009051B7" w:rsidRDefault="00187C59" w:rsidP="00187C59">
            <w:pPr>
              <w:tabs>
                <w:tab w:val="left" w:pos="5760"/>
              </w:tabs>
              <w:jc w:val="center"/>
              <w:rPr>
                <w:b/>
                <w:iCs/>
                <w:sz w:val="20"/>
              </w:rPr>
            </w:pPr>
            <w:r w:rsidRPr="009051B7">
              <w:rPr>
                <w:b/>
                <w:iCs/>
                <w:sz w:val="20"/>
              </w:rPr>
              <w:t xml:space="preserve">Refuses </w:t>
            </w:r>
            <w:proofErr w:type="spellStart"/>
            <w:r w:rsidRPr="009051B7">
              <w:rPr>
                <w:b/>
                <w:iCs/>
                <w:sz w:val="20"/>
              </w:rPr>
              <w:t>tx</w:t>
            </w:r>
            <w:proofErr w:type="spellEnd"/>
          </w:p>
        </w:tc>
        <w:tc>
          <w:tcPr>
            <w:tcW w:w="1170" w:type="dxa"/>
            <w:shd w:val="clear" w:color="auto" w:fill="CCCCCC"/>
          </w:tcPr>
          <w:p w14:paraId="54D42A77" w14:textId="77777777" w:rsidR="00187C59" w:rsidRPr="009051B7" w:rsidRDefault="00187C59" w:rsidP="00187C59">
            <w:pPr>
              <w:tabs>
                <w:tab w:val="left" w:pos="5760"/>
              </w:tabs>
              <w:jc w:val="center"/>
              <w:rPr>
                <w:b/>
                <w:iCs/>
                <w:sz w:val="20"/>
              </w:rPr>
            </w:pPr>
            <w:r w:rsidRPr="009051B7">
              <w:rPr>
                <w:b/>
                <w:iCs/>
                <w:sz w:val="20"/>
              </w:rPr>
              <w:t xml:space="preserve">Compliant with </w:t>
            </w:r>
            <w:proofErr w:type="spellStart"/>
            <w:r w:rsidRPr="009051B7">
              <w:rPr>
                <w:b/>
                <w:iCs/>
                <w:sz w:val="20"/>
              </w:rPr>
              <w:t>tx</w:t>
            </w:r>
            <w:proofErr w:type="spellEnd"/>
          </w:p>
        </w:tc>
        <w:tc>
          <w:tcPr>
            <w:tcW w:w="1080" w:type="dxa"/>
            <w:shd w:val="clear" w:color="auto" w:fill="CCCCCC"/>
          </w:tcPr>
          <w:p w14:paraId="6A6E061F" w14:textId="77777777" w:rsidR="00187C59" w:rsidRPr="009051B7" w:rsidRDefault="00187C59" w:rsidP="00187C59">
            <w:pPr>
              <w:tabs>
                <w:tab w:val="left" w:pos="5760"/>
              </w:tabs>
              <w:jc w:val="center"/>
              <w:rPr>
                <w:b/>
                <w:iCs/>
                <w:sz w:val="20"/>
              </w:rPr>
            </w:pPr>
            <w:r w:rsidRPr="009051B7">
              <w:rPr>
                <w:b/>
                <w:iCs/>
                <w:sz w:val="20"/>
              </w:rPr>
              <w:t>Self-managing</w:t>
            </w:r>
          </w:p>
        </w:tc>
        <w:tc>
          <w:tcPr>
            <w:tcW w:w="1710" w:type="dxa"/>
            <w:shd w:val="clear" w:color="auto" w:fill="CCCCCC"/>
          </w:tcPr>
          <w:p w14:paraId="19EDCCDF" w14:textId="77777777" w:rsidR="00187C59" w:rsidRPr="009051B7" w:rsidRDefault="00187C59" w:rsidP="00187C59">
            <w:pPr>
              <w:tabs>
                <w:tab w:val="left" w:pos="5760"/>
              </w:tabs>
              <w:jc w:val="center"/>
              <w:rPr>
                <w:b/>
                <w:iCs/>
                <w:sz w:val="20"/>
              </w:rPr>
            </w:pPr>
            <w:r w:rsidRPr="009051B7">
              <w:rPr>
                <w:b/>
                <w:iCs/>
                <w:sz w:val="20"/>
              </w:rPr>
              <w:t>Communicable Disease</w:t>
            </w:r>
          </w:p>
        </w:tc>
        <w:tc>
          <w:tcPr>
            <w:tcW w:w="1890" w:type="dxa"/>
            <w:shd w:val="clear" w:color="auto" w:fill="CCCCCC"/>
          </w:tcPr>
          <w:p w14:paraId="52D95948" w14:textId="77777777" w:rsidR="00187C59" w:rsidRPr="009051B7" w:rsidRDefault="00187C59" w:rsidP="00187C59">
            <w:pPr>
              <w:tabs>
                <w:tab w:val="left" w:pos="5760"/>
              </w:tabs>
              <w:jc w:val="center"/>
              <w:rPr>
                <w:b/>
                <w:iCs/>
                <w:sz w:val="20"/>
              </w:rPr>
            </w:pPr>
            <w:r w:rsidRPr="009051B7">
              <w:rPr>
                <w:b/>
                <w:iCs/>
                <w:sz w:val="20"/>
              </w:rPr>
              <w:t xml:space="preserve">Chronic </w:t>
            </w:r>
          </w:p>
        </w:tc>
      </w:tr>
      <w:tr w:rsidR="00187C59" w:rsidRPr="009051B7" w14:paraId="4089BD8D" w14:textId="77777777" w:rsidTr="00187C59">
        <w:trPr>
          <w:cantSplit/>
        </w:trPr>
        <w:tc>
          <w:tcPr>
            <w:tcW w:w="2065" w:type="dxa"/>
          </w:tcPr>
          <w:p w14:paraId="61E0C314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1080" w:type="dxa"/>
          </w:tcPr>
          <w:p w14:paraId="06A8CB62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990" w:type="dxa"/>
            <w:shd w:val="clear" w:color="auto" w:fill="CCCCCC"/>
          </w:tcPr>
          <w:p w14:paraId="148F1E69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990" w:type="dxa"/>
            <w:shd w:val="clear" w:color="auto" w:fill="CCCCCC"/>
          </w:tcPr>
          <w:p w14:paraId="518E5146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990" w:type="dxa"/>
            <w:shd w:val="clear" w:color="auto" w:fill="CCCCCC"/>
          </w:tcPr>
          <w:p w14:paraId="5BD0CDEF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990" w:type="dxa"/>
            <w:shd w:val="clear" w:color="auto" w:fill="CCCCCC"/>
          </w:tcPr>
          <w:p w14:paraId="74792C0D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900" w:type="dxa"/>
            <w:shd w:val="clear" w:color="auto" w:fill="CCCCCC"/>
          </w:tcPr>
          <w:p w14:paraId="679BF3F1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900" w:type="dxa"/>
            <w:shd w:val="clear" w:color="auto" w:fill="CCCCCC"/>
          </w:tcPr>
          <w:p w14:paraId="64EA6341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1170" w:type="dxa"/>
            <w:shd w:val="clear" w:color="auto" w:fill="CCCCCC"/>
          </w:tcPr>
          <w:p w14:paraId="0EEE9460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1080" w:type="dxa"/>
            <w:shd w:val="clear" w:color="auto" w:fill="CCCCCC"/>
          </w:tcPr>
          <w:p w14:paraId="71BEDF98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1710" w:type="dxa"/>
            <w:shd w:val="clear" w:color="auto" w:fill="CCCCCC"/>
          </w:tcPr>
          <w:p w14:paraId="4294B751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1890" w:type="dxa"/>
            <w:shd w:val="clear" w:color="auto" w:fill="CCCCCC"/>
          </w:tcPr>
          <w:p w14:paraId="5E4963E2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</w:tr>
      <w:tr w:rsidR="00187C59" w:rsidRPr="009051B7" w14:paraId="08FE4E88" w14:textId="77777777" w:rsidTr="00187C59">
        <w:trPr>
          <w:cantSplit/>
        </w:trPr>
        <w:tc>
          <w:tcPr>
            <w:tcW w:w="2065" w:type="dxa"/>
          </w:tcPr>
          <w:p w14:paraId="7F39AC00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1080" w:type="dxa"/>
          </w:tcPr>
          <w:p w14:paraId="62887DC6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990" w:type="dxa"/>
            <w:shd w:val="clear" w:color="auto" w:fill="CCCCCC"/>
          </w:tcPr>
          <w:p w14:paraId="294E05D9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990" w:type="dxa"/>
            <w:shd w:val="clear" w:color="auto" w:fill="CCCCCC"/>
          </w:tcPr>
          <w:p w14:paraId="31432568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990" w:type="dxa"/>
            <w:shd w:val="clear" w:color="auto" w:fill="CCCCCC"/>
          </w:tcPr>
          <w:p w14:paraId="77FEDCDF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990" w:type="dxa"/>
            <w:shd w:val="clear" w:color="auto" w:fill="CCCCCC"/>
          </w:tcPr>
          <w:p w14:paraId="076C4BE7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900" w:type="dxa"/>
            <w:shd w:val="clear" w:color="auto" w:fill="CCCCCC"/>
          </w:tcPr>
          <w:p w14:paraId="60A89E2E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900" w:type="dxa"/>
            <w:shd w:val="clear" w:color="auto" w:fill="CCCCCC"/>
          </w:tcPr>
          <w:p w14:paraId="3FC92C91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1170" w:type="dxa"/>
            <w:shd w:val="clear" w:color="auto" w:fill="CCCCCC"/>
          </w:tcPr>
          <w:p w14:paraId="23BF990F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1080" w:type="dxa"/>
            <w:shd w:val="clear" w:color="auto" w:fill="CCCCCC"/>
          </w:tcPr>
          <w:p w14:paraId="085F9AE3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1710" w:type="dxa"/>
            <w:shd w:val="clear" w:color="auto" w:fill="CCCCCC"/>
          </w:tcPr>
          <w:p w14:paraId="56C5A00D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1890" w:type="dxa"/>
            <w:shd w:val="clear" w:color="auto" w:fill="CCCCCC"/>
          </w:tcPr>
          <w:p w14:paraId="7699E54A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</w:tr>
      <w:tr w:rsidR="00187C59" w:rsidRPr="009051B7" w14:paraId="46081210" w14:textId="77777777" w:rsidTr="00187C59">
        <w:trPr>
          <w:cantSplit/>
        </w:trPr>
        <w:tc>
          <w:tcPr>
            <w:tcW w:w="2065" w:type="dxa"/>
          </w:tcPr>
          <w:p w14:paraId="1F177A9F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1080" w:type="dxa"/>
          </w:tcPr>
          <w:p w14:paraId="62C7D69D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990" w:type="dxa"/>
            <w:shd w:val="clear" w:color="auto" w:fill="CCCCCC"/>
          </w:tcPr>
          <w:p w14:paraId="27812F5C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990" w:type="dxa"/>
            <w:shd w:val="clear" w:color="auto" w:fill="CCCCCC"/>
          </w:tcPr>
          <w:p w14:paraId="2202AC99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990" w:type="dxa"/>
            <w:shd w:val="clear" w:color="auto" w:fill="CCCCCC"/>
          </w:tcPr>
          <w:p w14:paraId="5BA42AB1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990" w:type="dxa"/>
            <w:shd w:val="clear" w:color="auto" w:fill="CCCCCC"/>
          </w:tcPr>
          <w:p w14:paraId="4406C295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900" w:type="dxa"/>
            <w:shd w:val="clear" w:color="auto" w:fill="CCCCCC"/>
          </w:tcPr>
          <w:p w14:paraId="5263B8C0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900" w:type="dxa"/>
            <w:shd w:val="clear" w:color="auto" w:fill="CCCCCC"/>
          </w:tcPr>
          <w:p w14:paraId="56B389CC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1170" w:type="dxa"/>
            <w:shd w:val="clear" w:color="auto" w:fill="CCCCCC"/>
          </w:tcPr>
          <w:p w14:paraId="40BA2E1A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1080" w:type="dxa"/>
            <w:shd w:val="clear" w:color="auto" w:fill="CCCCCC"/>
          </w:tcPr>
          <w:p w14:paraId="418770DD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1710" w:type="dxa"/>
            <w:shd w:val="clear" w:color="auto" w:fill="CCCCCC"/>
          </w:tcPr>
          <w:p w14:paraId="0401AAD3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1890" w:type="dxa"/>
            <w:shd w:val="clear" w:color="auto" w:fill="CCCCCC"/>
          </w:tcPr>
          <w:p w14:paraId="4F0320A4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</w:tr>
      <w:tr w:rsidR="00187C59" w:rsidRPr="009051B7" w14:paraId="22679408" w14:textId="77777777" w:rsidTr="00187C59">
        <w:trPr>
          <w:cantSplit/>
        </w:trPr>
        <w:tc>
          <w:tcPr>
            <w:tcW w:w="2065" w:type="dxa"/>
          </w:tcPr>
          <w:p w14:paraId="3EA9CB86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1080" w:type="dxa"/>
          </w:tcPr>
          <w:p w14:paraId="12F1BA1C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990" w:type="dxa"/>
            <w:shd w:val="clear" w:color="auto" w:fill="CCCCCC"/>
          </w:tcPr>
          <w:p w14:paraId="5E7D8343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990" w:type="dxa"/>
            <w:shd w:val="clear" w:color="auto" w:fill="CCCCCC"/>
          </w:tcPr>
          <w:p w14:paraId="102178EF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990" w:type="dxa"/>
            <w:shd w:val="clear" w:color="auto" w:fill="CCCCCC"/>
          </w:tcPr>
          <w:p w14:paraId="6F292943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990" w:type="dxa"/>
            <w:shd w:val="clear" w:color="auto" w:fill="CCCCCC"/>
          </w:tcPr>
          <w:p w14:paraId="1920D146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900" w:type="dxa"/>
            <w:shd w:val="clear" w:color="auto" w:fill="CCCCCC"/>
          </w:tcPr>
          <w:p w14:paraId="1B092D7E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900" w:type="dxa"/>
            <w:shd w:val="clear" w:color="auto" w:fill="CCCCCC"/>
          </w:tcPr>
          <w:p w14:paraId="4A23040E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1170" w:type="dxa"/>
            <w:shd w:val="clear" w:color="auto" w:fill="CCCCCC"/>
          </w:tcPr>
          <w:p w14:paraId="3C5F594A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1080" w:type="dxa"/>
            <w:shd w:val="clear" w:color="auto" w:fill="CCCCCC"/>
          </w:tcPr>
          <w:p w14:paraId="30F13B4F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1710" w:type="dxa"/>
            <w:shd w:val="clear" w:color="auto" w:fill="CCCCCC"/>
          </w:tcPr>
          <w:p w14:paraId="317D0DDB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  <w:tc>
          <w:tcPr>
            <w:tcW w:w="1890" w:type="dxa"/>
            <w:shd w:val="clear" w:color="auto" w:fill="CCCCCC"/>
          </w:tcPr>
          <w:p w14:paraId="25896154" w14:textId="77777777" w:rsidR="00187C59" w:rsidRPr="009051B7" w:rsidRDefault="00187C59" w:rsidP="00187C59">
            <w:pPr>
              <w:tabs>
                <w:tab w:val="left" w:pos="5760"/>
              </w:tabs>
              <w:spacing w:line="480" w:lineRule="auto"/>
              <w:rPr>
                <w:i/>
                <w:sz w:val="20"/>
              </w:rPr>
            </w:pPr>
          </w:p>
        </w:tc>
      </w:tr>
    </w:tbl>
    <w:p w14:paraId="741B1A2B" w14:textId="30D03237" w:rsidR="00DE2039" w:rsidRPr="009051B7" w:rsidRDefault="00DE2039" w:rsidP="00DE2039">
      <w:pPr>
        <w:tabs>
          <w:tab w:val="left" w:pos="540"/>
          <w:tab w:val="left" w:pos="2970"/>
          <w:tab w:val="left" w:pos="4680"/>
          <w:tab w:val="left" w:pos="5040"/>
        </w:tabs>
        <w:rPr>
          <w:b/>
          <w:sz w:val="16"/>
        </w:rPr>
      </w:pPr>
      <w:r w:rsidRPr="009051B7">
        <w:rPr>
          <w:i/>
          <w:iCs/>
          <w:sz w:val="16"/>
        </w:rPr>
        <w:t>i.e. physical health, dental and recent physical complaints)</w:t>
      </w:r>
      <w:r w:rsidRPr="009051B7">
        <w:rPr>
          <w:i/>
          <w:sz w:val="16"/>
        </w:rPr>
        <w:t xml:space="preserve"> (For each condition, in the last 8 columns, check all categories that apply)</w:t>
      </w:r>
    </w:p>
    <w:p w14:paraId="71F8E2A0" w14:textId="77777777" w:rsidR="00DE2039" w:rsidRPr="009051B7" w:rsidRDefault="00DE2039" w:rsidP="003E711D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8"/>
          <w:szCs w:val="24"/>
        </w:rPr>
      </w:pPr>
    </w:p>
    <w:p w14:paraId="1752BC3C" w14:textId="6DB00BB0" w:rsidR="003E711D" w:rsidRPr="009051B7" w:rsidRDefault="003E711D" w:rsidP="003E711D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Cs w:val="24"/>
        </w:rPr>
      </w:pPr>
      <w:r w:rsidRPr="009051B7">
        <w:rPr>
          <w:rFonts w:ascii="PTSerif-Regular" w:hAnsi="PTSerif-Regular" w:cs="PTSerif-Regular"/>
          <w:sz w:val="26"/>
          <w:szCs w:val="24"/>
        </w:rPr>
        <w:t>4. Current medications</w:t>
      </w:r>
      <w:r w:rsidR="00340193" w:rsidRPr="009051B7">
        <w:rPr>
          <w:rFonts w:ascii="PTSerif-Regular" w:hAnsi="PTSerif-Regular" w:cs="PTSerif-Regular"/>
          <w:sz w:val="26"/>
          <w:szCs w:val="24"/>
        </w:rPr>
        <w:t xml:space="preserve"> </w:t>
      </w:r>
      <w:r w:rsidR="00340193" w:rsidRPr="009051B7">
        <w:rPr>
          <w:rFonts w:ascii="PTSerif-Regular" w:hAnsi="PTSerif-Regular" w:cs="PTSerif-Regular"/>
          <w:szCs w:val="24"/>
        </w:rPr>
        <w:t>(Use additional paper as needed)</w:t>
      </w:r>
    </w:p>
    <w:p w14:paraId="74F75530" w14:textId="4F8C07C6" w:rsidR="00DE2039" w:rsidRPr="009051B7" w:rsidRDefault="00DE2039" w:rsidP="003E711D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</w:p>
    <w:p w14:paraId="563AB162" w14:textId="0760FC4B" w:rsidR="00DE2039" w:rsidRPr="009051B7" w:rsidRDefault="00DE2039" w:rsidP="00DE2039">
      <w:pPr>
        <w:pStyle w:val="Heading5"/>
        <w:keepNext w:val="0"/>
        <w:tabs>
          <w:tab w:val="clear" w:pos="540"/>
          <w:tab w:val="clear" w:pos="2970"/>
          <w:tab w:val="left" w:pos="2070"/>
          <w:tab w:val="left" w:pos="3438"/>
          <w:tab w:val="left" w:pos="5964"/>
          <w:tab w:val="left" w:pos="7227"/>
          <w:tab w:val="left" w:pos="8490"/>
          <w:tab w:val="left" w:pos="9753"/>
          <w:tab w:val="left" w:pos="11016"/>
        </w:tabs>
        <w:rPr>
          <w:bCs w:val="0"/>
          <w:i/>
          <w:iCs/>
          <w:sz w:val="18"/>
          <w:szCs w:val="24"/>
        </w:rPr>
      </w:pPr>
      <w:r w:rsidRPr="009051B7">
        <w:rPr>
          <w:bCs w:val="0"/>
          <w:sz w:val="18"/>
          <w:szCs w:val="24"/>
        </w:rPr>
        <w:t>Non-prescription medication</w:t>
      </w:r>
      <w:r w:rsidR="00461972" w:rsidRPr="009051B7">
        <w:rPr>
          <w:bCs w:val="0"/>
          <w:sz w:val="18"/>
          <w:szCs w:val="24"/>
        </w:rPr>
        <w:t>s</w:t>
      </w:r>
    </w:p>
    <w:tbl>
      <w:tblPr>
        <w:tblW w:w="49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64"/>
        <w:gridCol w:w="972"/>
        <w:gridCol w:w="1112"/>
        <w:gridCol w:w="4654"/>
        <w:gridCol w:w="2224"/>
        <w:gridCol w:w="1903"/>
      </w:tblGrid>
      <w:tr w:rsidR="00DE2039" w:rsidRPr="009051B7" w14:paraId="3C299A1E" w14:textId="77777777" w:rsidTr="00DE2039">
        <w:tc>
          <w:tcPr>
            <w:tcW w:w="798" w:type="pct"/>
          </w:tcPr>
          <w:p w14:paraId="24B3DE9C" w14:textId="77777777" w:rsidR="00DE2039" w:rsidRPr="009051B7" w:rsidRDefault="00DE2039" w:rsidP="00DE2039">
            <w:pPr>
              <w:tabs>
                <w:tab w:val="left" w:pos="540"/>
                <w:tab w:val="left" w:pos="2970"/>
                <w:tab w:val="left" w:pos="4680"/>
              </w:tabs>
              <w:jc w:val="center"/>
              <w:rPr>
                <w:b/>
                <w:iCs/>
                <w:sz w:val="20"/>
              </w:rPr>
            </w:pPr>
            <w:r w:rsidRPr="009051B7">
              <w:rPr>
                <w:b/>
                <w:iCs/>
                <w:sz w:val="20"/>
              </w:rPr>
              <w:t>Medication</w:t>
            </w:r>
          </w:p>
        </w:tc>
        <w:tc>
          <w:tcPr>
            <w:tcW w:w="376" w:type="pct"/>
          </w:tcPr>
          <w:p w14:paraId="236FD0A1" w14:textId="77777777" w:rsidR="00DE2039" w:rsidRPr="009051B7" w:rsidRDefault="00DE2039" w:rsidP="00DE2039">
            <w:pPr>
              <w:tabs>
                <w:tab w:val="left" w:pos="540"/>
                <w:tab w:val="left" w:pos="2970"/>
                <w:tab w:val="left" w:pos="4680"/>
              </w:tabs>
              <w:jc w:val="center"/>
              <w:rPr>
                <w:b/>
                <w:iCs/>
                <w:sz w:val="20"/>
              </w:rPr>
            </w:pPr>
            <w:r w:rsidRPr="009051B7">
              <w:rPr>
                <w:b/>
                <w:iCs/>
                <w:sz w:val="20"/>
              </w:rPr>
              <w:t xml:space="preserve">Dosage </w:t>
            </w:r>
          </w:p>
        </w:tc>
        <w:tc>
          <w:tcPr>
            <w:tcW w:w="430" w:type="pct"/>
          </w:tcPr>
          <w:p w14:paraId="13A36EAF" w14:textId="77777777" w:rsidR="00DE2039" w:rsidRPr="009051B7" w:rsidRDefault="00DE2039" w:rsidP="00DE2039">
            <w:pPr>
              <w:tabs>
                <w:tab w:val="left" w:pos="540"/>
                <w:tab w:val="left" w:pos="2970"/>
                <w:tab w:val="left" w:pos="4680"/>
              </w:tabs>
              <w:jc w:val="center"/>
              <w:rPr>
                <w:b/>
                <w:iCs/>
                <w:sz w:val="20"/>
              </w:rPr>
            </w:pPr>
            <w:r w:rsidRPr="009051B7">
              <w:rPr>
                <w:b/>
                <w:iCs/>
                <w:sz w:val="20"/>
              </w:rPr>
              <w:t>Frequency</w:t>
            </w:r>
          </w:p>
        </w:tc>
        <w:tc>
          <w:tcPr>
            <w:tcW w:w="1800" w:type="pct"/>
          </w:tcPr>
          <w:p w14:paraId="7FD9D9E8" w14:textId="77777777" w:rsidR="00DE2039" w:rsidRPr="009051B7" w:rsidRDefault="00DE2039" w:rsidP="00DE2039">
            <w:pPr>
              <w:tabs>
                <w:tab w:val="left" w:pos="540"/>
                <w:tab w:val="left" w:pos="2970"/>
                <w:tab w:val="left" w:pos="4680"/>
              </w:tabs>
              <w:jc w:val="center"/>
              <w:rPr>
                <w:b/>
                <w:iCs/>
                <w:sz w:val="20"/>
              </w:rPr>
            </w:pPr>
            <w:r w:rsidRPr="009051B7">
              <w:rPr>
                <w:b/>
                <w:iCs/>
                <w:sz w:val="20"/>
              </w:rPr>
              <w:t>Provider</w:t>
            </w:r>
          </w:p>
        </w:tc>
        <w:tc>
          <w:tcPr>
            <w:tcW w:w="860" w:type="pct"/>
          </w:tcPr>
          <w:p w14:paraId="63898B2C" w14:textId="77777777" w:rsidR="00DE2039" w:rsidRPr="009051B7" w:rsidRDefault="00DE2039" w:rsidP="00DE2039">
            <w:pPr>
              <w:tabs>
                <w:tab w:val="left" w:pos="540"/>
                <w:tab w:val="left" w:pos="2970"/>
                <w:tab w:val="left" w:pos="4680"/>
              </w:tabs>
              <w:jc w:val="center"/>
              <w:rPr>
                <w:b/>
                <w:iCs/>
                <w:sz w:val="20"/>
              </w:rPr>
            </w:pPr>
            <w:r w:rsidRPr="009051B7">
              <w:rPr>
                <w:b/>
                <w:iCs/>
                <w:sz w:val="20"/>
              </w:rPr>
              <w:t>Side Effects</w:t>
            </w:r>
          </w:p>
        </w:tc>
        <w:tc>
          <w:tcPr>
            <w:tcW w:w="736" w:type="pct"/>
          </w:tcPr>
          <w:p w14:paraId="2EACF46C" w14:textId="77777777" w:rsidR="00DE2039" w:rsidRPr="009051B7" w:rsidRDefault="00DE2039" w:rsidP="00DE2039">
            <w:pPr>
              <w:tabs>
                <w:tab w:val="left" w:pos="540"/>
                <w:tab w:val="left" w:pos="2970"/>
                <w:tab w:val="left" w:pos="4680"/>
              </w:tabs>
              <w:jc w:val="center"/>
              <w:rPr>
                <w:b/>
                <w:iCs/>
                <w:sz w:val="20"/>
              </w:rPr>
            </w:pPr>
            <w:r w:rsidRPr="009051B7">
              <w:rPr>
                <w:b/>
                <w:iCs/>
                <w:sz w:val="20"/>
              </w:rPr>
              <w:t>Describe Level of Effectiveness</w:t>
            </w:r>
          </w:p>
        </w:tc>
      </w:tr>
      <w:tr w:rsidR="00DE2039" w:rsidRPr="009051B7" w14:paraId="0BC6576C" w14:textId="77777777" w:rsidTr="00DE2039">
        <w:tc>
          <w:tcPr>
            <w:tcW w:w="798" w:type="pct"/>
          </w:tcPr>
          <w:p w14:paraId="230A444C" w14:textId="77777777" w:rsidR="00DE2039" w:rsidRPr="009051B7" w:rsidRDefault="00DE2039" w:rsidP="00DE2039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376" w:type="pct"/>
          </w:tcPr>
          <w:p w14:paraId="5BEAD174" w14:textId="77777777" w:rsidR="00DE2039" w:rsidRPr="009051B7" w:rsidRDefault="00DE2039" w:rsidP="00DE2039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430" w:type="pct"/>
          </w:tcPr>
          <w:p w14:paraId="5A7231AC" w14:textId="77777777" w:rsidR="00DE2039" w:rsidRPr="009051B7" w:rsidRDefault="00DE2039" w:rsidP="00DE2039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1800" w:type="pct"/>
          </w:tcPr>
          <w:p w14:paraId="69E867DA" w14:textId="77777777" w:rsidR="00DE2039" w:rsidRPr="009051B7" w:rsidRDefault="00DE2039" w:rsidP="00DE2039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860" w:type="pct"/>
          </w:tcPr>
          <w:p w14:paraId="13E50445" w14:textId="77777777" w:rsidR="00DE2039" w:rsidRPr="009051B7" w:rsidRDefault="00DE2039" w:rsidP="00DE2039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736" w:type="pct"/>
          </w:tcPr>
          <w:p w14:paraId="53E17806" w14:textId="77777777" w:rsidR="00DE2039" w:rsidRPr="009051B7" w:rsidRDefault="00DE2039" w:rsidP="00DE2039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</w:tr>
      <w:tr w:rsidR="00DE2039" w:rsidRPr="009051B7" w14:paraId="7D61896E" w14:textId="77777777" w:rsidTr="00DE2039">
        <w:tc>
          <w:tcPr>
            <w:tcW w:w="798" w:type="pct"/>
          </w:tcPr>
          <w:p w14:paraId="53148A86" w14:textId="77777777" w:rsidR="00DE2039" w:rsidRPr="009051B7" w:rsidRDefault="00DE2039" w:rsidP="00DE2039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376" w:type="pct"/>
          </w:tcPr>
          <w:p w14:paraId="56130AAC" w14:textId="77777777" w:rsidR="00DE2039" w:rsidRPr="009051B7" w:rsidRDefault="00DE2039" w:rsidP="00DE2039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430" w:type="pct"/>
          </w:tcPr>
          <w:p w14:paraId="338D5A14" w14:textId="77777777" w:rsidR="00DE2039" w:rsidRPr="009051B7" w:rsidRDefault="00DE2039" w:rsidP="00DE2039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1800" w:type="pct"/>
          </w:tcPr>
          <w:p w14:paraId="50C572D4" w14:textId="77777777" w:rsidR="00DE2039" w:rsidRPr="009051B7" w:rsidRDefault="00DE2039" w:rsidP="00DE2039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860" w:type="pct"/>
          </w:tcPr>
          <w:p w14:paraId="41D30662" w14:textId="77777777" w:rsidR="00DE2039" w:rsidRPr="009051B7" w:rsidRDefault="00DE2039" w:rsidP="00DE2039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736" w:type="pct"/>
          </w:tcPr>
          <w:p w14:paraId="57A8AF7F" w14:textId="77777777" w:rsidR="00DE2039" w:rsidRPr="009051B7" w:rsidRDefault="00DE2039" w:rsidP="00DE2039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</w:tr>
      <w:tr w:rsidR="00DE2039" w:rsidRPr="009051B7" w14:paraId="17BE373C" w14:textId="77777777" w:rsidTr="00DE2039">
        <w:tc>
          <w:tcPr>
            <w:tcW w:w="798" w:type="pct"/>
          </w:tcPr>
          <w:p w14:paraId="21E22930" w14:textId="77777777" w:rsidR="00DE2039" w:rsidRPr="009051B7" w:rsidRDefault="00DE2039" w:rsidP="00DE2039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376" w:type="pct"/>
          </w:tcPr>
          <w:p w14:paraId="7C52E363" w14:textId="77777777" w:rsidR="00DE2039" w:rsidRPr="009051B7" w:rsidRDefault="00DE2039" w:rsidP="00DE2039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430" w:type="pct"/>
          </w:tcPr>
          <w:p w14:paraId="12EA3BB6" w14:textId="77777777" w:rsidR="00DE2039" w:rsidRPr="009051B7" w:rsidRDefault="00DE2039" w:rsidP="00DE2039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1800" w:type="pct"/>
          </w:tcPr>
          <w:p w14:paraId="3F017A93" w14:textId="77777777" w:rsidR="00DE2039" w:rsidRPr="009051B7" w:rsidRDefault="00DE2039" w:rsidP="00DE2039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860" w:type="pct"/>
          </w:tcPr>
          <w:p w14:paraId="36C841DA" w14:textId="77777777" w:rsidR="00DE2039" w:rsidRPr="009051B7" w:rsidRDefault="00DE2039" w:rsidP="00DE2039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736" w:type="pct"/>
          </w:tcPr>
          <w:p w14:paraId="3B9329FA" w14:textId="77777777" w:rsidR="00DE2039" w:rsidRPr="009051B7" w:rsidRDefault="00DE2039" w:rsidP="00DE2039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</w:tr>
    </w:tbl>
    <w:p w14:paraId="29DB23EF" w14:textId="50A47616" w:rsidR="00340193" w:rsidRDefault="00340193" w:rsidP="00DE2039">
      <w:pPr>
        <w:pStyle w:val="Heading5"/>
        <w:tabs>
          <w:tab w:val="clear" w:pos="540"/>
          <w:tab w:val="clear" w:pos="2970"/>
          <w:tab w:val="left" w:pos="2070"/>
          <w:tab w:val="left" w:pos="3438"/>
          <w:tab w:val="left" w:pos="5964"/>
          <w:tab w:val="left" w:pos="7227"/>
          <w:tab w:val="left" w:pos="8490"/>
          <w:tab w:val="left" w:pos="9753"/>
          <w:tab w:val="left" w:pos="11016"/>
        </w:tabs>
        <w:rPr>
          <w:bCs w:val="0"/>
          <w:sz w:val="18"/>
          <w:szCs w:val="24"/>
        </w:rPr>
      </w:pPr>
    </w:p>
    <w:p w14:paraId="50530075" w14:textId="77777777" w:rsidR="002D304C" w:rsidRPr="002D304C" w:rsidRDefault="002D304C" w:rsidP="002D304C"/>
    <w:p w14:paraId="064C4A78" w14:textId="70F0468C" w:rsidR="00DE2039" w:rsidRPr="009051B7" w:rsidRDefault="00DE2039" w:rsidP="00DE2039">
      <w:pPr>
        <w:pStyle w:val="Heading5"/>
        <w:tabs>
          <w:tab w:val="clear" w:pos="540"/>
          <w:tab w:val="clear" w:pos="2970"/>
          <w:tab w:val="left" w:pos="2070"/>
          <w:tab w:val="left" w:pos="3438"/>
          <w:tab w:val="left" w:pos="5964"/>
          <w:tab w:val="left" w:pos="7227"/>
          <w:tab w:val="left" w:pos="8490"/>
          <w:tab w:val="left" w:pos="9753"/>
          <w:tab w:val="left" w:pos="11016"/>
        </w:tabs>
        <w:rPr>
          <w:b w:val="0"/>
          <w:bCs w:val="0"/>
          <w:i/>
          <w:iCs/>
          <w:sz w:val="18"/>
          <w:szCs w:val="24"/>
        </w:rPr>
      </w:pPr>
      <w:r w:rsidRPr="009051B7">
        <w:rPr>
          <w:bCs w:val="0"/>
          <w:sz w:val="18"/>
          <w:szCs w:val="24"/>
        </w:rPr>
        <w:t xml:space="preserve">Prescription medications </w:t>
      </w:r>
      <w:r w:rsidRPr="009051B7">
        <w:rPr>
          <w:b w:val="0"/>
          <w:bCs w:val="0"/>
          <w:i/>
          <w:iCs/>
          <w:sz w:val="18"/>
          <w:szCs w:val="24"/>
        </w:rPr>
        <w:t>(Medical and Psychiatric)</w:t>
      </w:r>
    </w:p>
    <w:p w14:paraId="4A132227" w14:textId="76D0F940" w:rsidR="00DE2039" w:rsidRPr="009051B7" w:rsidRDefault="00DE2039" w:rsidP="003E711D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</w:p>
    <w:tbl>
      <w:tblPr>
        <w:tblW w:w="49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64"/>
        <w:gridCol w:w="972"/>
        <w:gridCol w:w="1112"/>
        <w:gridCol w:w="4654"/>
        <w:gridCol w:w="2224"/>
        <w:gridCol w:w="1903"/>
      </w:tblGrid>
      <w:tr w:rsidR="00340193" w:rsidRPr="009051B7" w14:paraId="595FA53B" w14:textId="77777777" w:rsidTr="00325DC2">
        <w:tc>
          <w:tcPr>
            <w:tcW w:w="798" w:type="pct"/>
          </w:tcPr>
          <w:p w14:paraId="26CAC2B3" w14:textId="77777777" w:rsidR="00340193" w:rsidRPr="009051B7" w:rsidRDefault="00340193" w:rsidP="00325DC2">
            <w:pPr>
              <w:tabs>
                <w:tab w:val="left" w:pos="540"/>
                <w:tab w:val="left" w:pos="2970"/>
                <w:tab w:val="left" w:pos="4680"/>
              </w:tabs>
              <w:jc w:val="center"/>
              <w:rPr>
                <w:b/>
                <w:iCs/>
                <w:sz w:val="20"/>
              </w:rPr>
            </w:pPr>
            <w:r w:rsidRPr="009051B7">
              <w:rPr>
                <w:b/>
                <w:iCs/>
                <w:sz w:val="20"/>
              </w:rPr>
              <w:t>Medication</w:t>
            </w:r>
          </w:p>
        </w:tc>
        <w:tc>
          <w:tcPr>
            <w:tcW w:w="376" w:type="pct"/>
          </w:tcPr>
          <w:p w14:paraId="4B9C08AB" w14:textId="77777777" w:rsidR="00340193" w:rsidRPr="009051B7" w:rsidRDefault="00340193" w:rsidP="00325DC2">
            <w:pPr>
              <w:tabs>
                <w:tab w:val="left" w:pos="540"/>
                <w:tab w:val="left" w:pos="2970"/>
                <w:tab w:val="left" w:pos="4680"/>
              </w:tabs>
              <w:jc w:val="center"/>
              <w:rPr>
                <w:b/>
                <w:iCs/>
                <w:sz w:val="20"/>
              </w:rPr>
            </w:pPr>
            <w:r w:rsidRPr="009051B7">
              <w:rPr>
                <w:b/>
                <w:iCs/>
                <w:sz w:val="20"/>
              </w:rPr>
              <w:t xml:space="preserve">Dosage </w:t>
            </w:r>
          </w:p>
        </w:tc>
        <w:tc>
          <w:tcPr>
            <w:tcW w:w="430" w:type="pct"/>
          </w:tcPr>
          <w:p w14:paraId="3C057870" w14:textId="77777777" w:rsidR="00340193" w:rsidRPr="009051B7" w:rsidRDefault="00340193" w:rsidP="00325DC2">
            <w:pPr>
              <w:tabs>
                <w:tab w:val="left" w:pos="540"/>
                <w:tab w:val="left" w:pos="2970"/>
                <w:tab w:val="left" w:pos="4680"/>
              </w:tabs>
              <w:jc w:val="center"/>
              <w:rPr>
                <w:b/>
                <w:iCs/>
                <w:sz w:val="20"/>
              </w:rPr>
            </w:pPr>
            <w:r w:rsidRPr="009051B7">
              <w:rPr>
                <w:b/>
                <w:iCs/>
                <w:sz w:val="20"/>
              </w:rPr>
              <w:t>Frequency</w:t>
            </w:r>
          </w:p>
        </w:tc>
        <w:tc>
          <w:tcPr>
            <w:tcW w:w="1800" w:type="pct"/>
          </w:tcPr>
          <w:p w14:paraId="38EA453E" w14:textId="77777777" w:rsidR="00340193" w:rsidRPr="009051B7" w:rsidRDefault="00340193" w:rsidP="00325DC2">
            <w:pPr>
              <w:tabs>
                <w:tab w:val="left" w:pos="540"/>
                <w:tab w:val="left" w:pos="2970"/>
                <w:tab w:val="left" w:pos="4680"/>
              </w:tabs>
              <w:jc w:val="center"/>
              <w:rPr>
                <w:b/>
                <w:iCs/>
                <w:sz w:val="20"/>
              </w:rPr>
            </w:pPr>
            <w:r w:rsidRPr="009051B7">
              <w:rPr>
                <w:b/>
                <w:iCs/>
                <w:sz w:val="20"/>
              </w:rPr>
              <w:t>Provider</w:t>
            </w:r>
          </w:p>
        </w:tc>
        <w:tc>
          <w:tcPr>
            <w:tcW w:w="860" w:type="pct"/>
          </w:tcPr>
          <w:p w14:paraId="0E6F2C39" w14:textId="77777777" w:rsidR="00340193" w:rsidRPr="009051B7" w:rsidRDefault="00340193" w:rsidP="00325DC2">
            <w:pPr>
              <w:tabs>
                <w:tab w:val="left" w:pos="540"/>
                <w:tab w:val="left" w:pos="2970"/>
                <w:tab w:val="left" w:pos="4680"/>
              </w:tabs>
              <w:jc w:val="center"/>
              <w:rPr>
                <w:b/>
                <w:iCs/>
                <w:sz w:val="20"/>
              </w:rPr>
            </w:pPr>
            <w:r w:rsidRPr="009051B7">
              <w:rPr>
                <w:b/>
                <w:iCs/>
                <w:sz w:val="20"/>
              </w:rPr>
              <w:t>Side Effects</w:t>
            </w:r>
          </w:p>
        </w:tc>
        <w:tc>
          <w:tcPr>
            <w:tcW w:w="736" w:type="pct"/>
          </w:tcPr>
          <w:p w14:paraId="5A00523C" w14:textId="77777777" w:rsidR="00340193" w:rsidRPr="009051B7" w:rsidRDefault="00340193" w:rsidP="00325DC2">
            <w:pPr>
              <w:tabs>
                <w:tab w:val="left" w:pos="540"/>
                <w:tab w:val="left" w:pos="2970"/>
                <w:tab w:val="left" w:pos="4680"/>
              </w:tabs>
              <w:jc w:val="center"/>
              <w:rPr>
                <w:b/>
                <w:iCs/>
                <w:sz w:val="20"/>
              </w:rPr>
            </w:pPr>
            <w:r w:rsidRPr="009051B7">
              <w:rPr>
                <w:b/>
                <w:iCs/>
                <w:sz w:val="20"/>
              </w:rPr>
              <w:t>Describe Level of Effectiveness</w:t>
            </w:r>
          </w:p>
        </w:tc>
      </w:tr>
      <w:tr w:rsidR="00340193" w:rsidRPr="009051B7" w14:paraId="311A2916" w14:textId="77777777" w:rsidTr="00325DC2">
        <w:tc>
          <w:tcPr>
            <w:tcW w:w="798" w:type="pct"/>
          </w:tcPr>
          <w:p w14:paraId="4552B5AE" w14:textId="77777777" w:rsidR="00340193" w:rsidRPr="009051B7" w:rsidRDefault="00340193" w:rsidP="00325DC2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376" w:type="pct"/>
          </w:tcPr>
          <w:p w14:paraId="1110A79C" w14:textId="77777777" w:rsidR="00340193" w:rsidRPr="009051B7" w:rsidRDefault="00340193" w:rsidP="00325DC2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430" w:type="pct"/>
          </w:tcPr>
          <w:p w14:paraId="46FAC584" w14:textId="77777777" w:rsidR="00340193" w:rsidRPr="009051B7" w:rsidRDefault="00340193" w:rsidP="00325DC2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1800" w:type="pct"/>
          </w:tcPr>
          <w:p w14:paraId="1D783B7C" w14:textId="77777777" w:rsidR="00340193" w:rsidRPr="009051B7" w:rsidRDefault="00340193" w:rsidP="00325DC2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860" w:type="pct"/>
          </w:tcPr>
          <w:p w14:paraId="288ED86B" w14:textId="77777777" w:rsidR="00340193" w:rsidRPr="009051B7" w:rsidRDefault="00340193" w:rsidP="00325DC2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736" w:type="pct"/>
          </w:tcPr>
          <w:p w14:paraId="0B114895" w14:textId="77777777" w:rsidR="00340193" w:rsidRPr="009051B7" w:rsidRDefault="00340193" w:rsidP="00325DC2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</w:tr>
      <w:tr w:rsidR="00340193" w:rsidRPr="009051B7" w14:paraId="13F325D0" w14:textId="77777777" w:rsidTr="00325DC2">
        <w:tc>
          <w:tcPr>
            <w:tcW w:w="798" w:type="pct"/>
          </w:tcPr>
          <w:p w14:paraId="53A70A3B" w14:textId="77777777" w:rsidR="00340193" w:rsidRPr="009051B7" w:rsidRDefault="00340193" w:rsidP="00325DC2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376" w:type="pct"/>
          </w:tcPr>
          <w:p w14:paraId="4A406016" w14:textId="77777777" w:rsidR="00340193" w:rsidRPr="009051B7" w:rsidRDefault="00340193" w:rsidP="00325DC2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430" w:type="pct"/>
          </w:tcPr>
          <w:p w14:paraId="22B2FFFD" w14:textId="77777777" w:rsidR="00340193" w:rsidRPr="009051B7" w:rsidRDefault="00340193" w:rsidP="00325DC2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1800" w:type="pct"/>
          </w:tcPr>
          <w:p w14:paraId="48135823" w14:textId="77777777" w:rsidR="00340193" w:rsidRPr="009051B7" w:rsidRDefault="00340193" w:rsidP="00325DC2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860" w:type="pct"/>
          </w:tcPr>
          <w:p w14:paraId="29291EA4" w14:textId="77777777" w:rsidR="00340193" w:rsidRPr="009051B7" w:rsidRDefault="00340193" w:rsidP="00325DC2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736" w:type="pct"/>
          </w:tcPr>
          <w:p w14:paraId="298950F2" w14:textId="77777777" w:rsidR="00340193" w:rsidRPr="009051B7" w:rsidRDefault="00340193" w:rsidP="00325DC2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</w:tr>
      <w:tr w:rsidR="00340193" w:rsidRPr="009051B7" w14:paraId="43A4BAC2" w14:textId="77777777" w:rsidTr="00325DC2">
        <w:tc>
          <w:tcPr>
            <w:tcW w:w="798" w:type="pct"/>
          </w:tcPr>
          <w:p w14:paraId="71FE647E" w14:textId="77777777" w:rsidR="00340193" w:rsidRPr="009051B7" w:rsidRDefault="00340193" w:rsidP="00325DC2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376" w:type="pct"/>
          </w:tcPr>
          <w:p w14:paraId="47621E00" w14:textId="77777777" w:rsidR="00340193" w:rsidRPr="009051B7" w:rsidRDefault="00340193" w:rsidP="00325DC2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430" w:type="pct"/>
          </w:tcPr>
          <w:p w14:paraId="1A25B2F4" w14:textId="77777777" w:rsidR="00340193" w:rsidRPr="009051B7" w:rsidRDefault="00340193" w:rsidP="00325DC2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1800" w:type="pct"/>
          </w:tcPr>
          <w:p w14:paraId="334F0306" w14:textId="77777777" w:rsidR="00340193" w:rsidRPr="009051B7" w:rsidRDefault="00340193" w:rsidP="00325DC2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860" w:type="pct"/>
          </w:tcPr>
          <w:p w14:paraId="7933C27C" w14:textId="77777777" w:rsidR="00340193" w:rsidRPr="009051B7" w:rsidRDefault="00340193" w:rsidP="00325DC2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736" w:type="pct"/>
          </w:tcPr>
          <w:p w14:paraId="51B90FEC" w14:textId="77777777" w:rsidR="00340193" w:rsidRPr="009051B7" w:rsidRDefault="00340193" w:rsidP="00325DC2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</w:tr>
      <w:tr w:rsidR="00340193" w:rsidRPr="009051B7" w14:paraId="60CF6FDA" w14:textId="77777777" w:rsidTr="00325DC2">
        <w:tc>
          <w:tcPr>
            <w:tcW w:w="798" w:type="pct"/>
          </w:tcPr>
          <w:p w14:paraId="219D7F24" w14:textId="77777777" w:rsidR="00340193" w:rsidRPr="009051B7" w:rsidRDefault="00340193" w:rsidP="00325DC2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376" w:type="pct"/>
          </w:tcPr>
          <w:p w14:paraId="322359AD" w14:textId="77777777" w:rsidR="00340193" w:rsidRPr="009051B7" w:rsidRDefault="00340193" w:rsidP="00325DC2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430" w:type="pct"/>
          </w:tcPr>
          <w:p w14:paraId="11341446" w14:textId="77777777" w:rsidR="00340193" w:rsidRPr="009051B7" w:rsidRDefault="00340193" w:rsidP="00325DC2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1800" w:type="pct"/>
          </w:tcPr>
          <w:p w14:paraId="15FA6D6A" w14:textId="77777777" w:rsidR="00340193" w:rsidRPr="009051B7" w:rsidRDefault="00340193" w:rsidP="00325DC2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860" w:type="pct"/>
          </w:tcPr>
          <w:p w14:paraId="434446E3" w14:textId="77777777" w:rsidR="00340193" w:rsidRPr="009051B7" w:rsidRDefault="00340193" w:rsidP="00325DC2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736" w:type="pct"/>
          </w:tcPr>
          <w:p w14:paraId="2D6041F7" w14:textId="77777777" w:rsidR="00340193" w:rsidRPr="009051B7" w:rsidRDefault="00340193" w:rsidP="00325DC2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</w:tr>
      <w:tr w:rsidR="00340193" w:rsidRPr="009051B7" w14:paraId="0F06B162" w14:textId="77777777" w:rsidTr="00325DC2">
        <w:tc>
          <w:tcPr>
            <w:tcW w:w="798" w:type="pct"/>
          </w:tcPr>
          <w:p w14:paraId="1102F735" w14:textId="77777777" w:rsidR="00340193" w:rsidRPr="009051B7" w:rsidRDefault="00340193" w:rsidP="00325DC2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376" w:type="pct"/>
          </w:tcPr>
          <w:p w14:paraId="39D26D24" w14:textId="77777777" w:rsidR="00340193" w:rsidRPr="009051B7" w:rsidRDefault="00340193" w:rsidP="00325DC2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430" w:type="pct"/>
          </w:tcPr>
          <w:p w14:paraId="58B1E374" w14:textId="77777777" w:rsidR="00340193" w:rsidRPr="009051B7" w:rsidRDefault="00340193" w:rsidP="00325DC2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1800" w:type="pct"/>
          </w:tcPr>
          <w:p w14:paraId="3B6FD021" w14:textId="77777777" w:rsidR="00340193" w:rsidRPr="009051B7" w:rsidRDefault="00340193" w:rsidP="00325DC2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860" w:type="pct"/>
          </w:tcPr>
          <w:p w14:paraId="4B90468C" w14:textId="77777777" w:rsidR="00340193" w:rsidRPr="009051B7" w:rsidRDefault="00340193" w:rsidP="00325DC2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  <w:tc>
          <w:tcPr>
            <w:tcW w:w="736" w:type="pct"/>
          </w:tcPr>
          <w:p w14:paraId="78EF4A6A" w14:textId="77777777" w:rsidR="00340193" w:rsidRPr="009051B7" w:rsidRDefault="00340193" w:rsidP="00325DC2">
            <w:pPr>
              <w:tabs>
                <w:tab w:val="left" w:pos="540"/>
                <w:tab w:val="left" w:pos="2970"/>
                <w:tab w:val="left" w:pos="4680"/>
              </w:tabs>
              <w:spacing w:line="360" w:lineRule="auto"/>
              <w:rPr>
                <w:b/>
                <w:i/>
                <w:sz w:val="16"/>
              </w:rPr>
            </w:pPr>
          </w:p>
        </w:tc>
      </w:tr>
    </w:tbl>
    <w:p w14:paraId="62A81028" w14:textId="77777777" w:rsidR="00340193" w:rsidRPr="009051B7" w:rsidRDefault="00340193" w:rsidP="003E711D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</w:p>
    <w:p w14:paraId="5C0C04FD" w14:textId="77777777" w:rsidR="003E711D" w:rsidRPr="009051B7" w:rsidRDefault="003E711D" w:rsidP="003E711D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  <w:r w:rsidRPr="009051B7">
        <w:rPr>
          <w:rFonts w:ascii="PTSerif-Regular" w:hAnsi="PTSerif-Regular" w:cs="PTSerif-Regular"/>
          <w:sz w:val="24"/>
          <w:szCs w:val="24"/>
        </w:rPr>
        <w:t>5. Current and past substance use or abuse, including co-occurring mental health and</w:t>
      </w:r>
    </w:p>
    <w:p w14:paraId="54284AC8" w14:textId="74D9914E" w:rsidR="003E711D" w:rsidRPr="009051B7" w:rsidRDefault="003E711D" w:rsidP="003E711D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  <w:r w:rsidRPr="009051B7">
        <w:rPr>
          <w:rFonts w:ascii="PTSerif-Regular" w:hAnsi="PTSerif-Regular" w:cs="PTSerif-Regular"/>
          <w:sz w:val="24"/>
          <w:szCs w:val="24"/>
        </w:rPr>
        <w:t>substance abuse disorders</w:t>
      </w:r>
    </w:p>
    <w:p w14:paraId="59A85478" w14:textId="77777777" w:rsidR="00DE2039" w:rsidRPr="009051B7" w:rsidRDefault="00DE2039" w:rsidP="003E711D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</w:p>
    <w:p w14:paraId="4372A6FA" w14:textId="77777777" w:rsidR="00DE2039" w:rsidRPr="009051B7" w:rsidRDefault="00DE2039" w:rsidP="00DE2039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  <w:r w:rsidRPr="009051B7">
        <w:rPr>
          <w:rFonts w:ascii="PTSerif-Regular" w:hAnsi="PTSerif-Regular" w:cs="PTSerif-Regular"/>
          <w:sz w:val="24"/>
          <w:szCs w:val="24"/>
        </w:rPr>
        <w:tab/>
      </w:r>
      <w:r w:rsidRPr="009051B7">
        <w:rPr>
          <w:rFonts w:ascii="PTSerif-Regular" w:hAnsi="PTSerif-Regular" w:cs="PTSerif-Regular"/>
          <w:sz w:val="24"/>
          <w:szCs w:val="24"/>
        </w:rPr>
        <w:tab/>
      </w:r>
      <w:sdt>
        <w:sdtPr>
          <w:rPr>
            <w:rFonts w:ascii="PTSerif-Regular" w:hAnsi="PTSerif-Regular" w:cs="PTSerif-Regular"/>
            <w:sz w:val="24"/>
            <w:szCs w:val="24"/>
          </w:rPr>
          <w:id w:val="-13722251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51B7">
            <w:rPr>
              <w:rFonts w:ascii="MS Gothic" w:eastAsia="MS Gothic" w:hAnsi="MS Gothic" w:cs="PTSerif-Regular" w:hint="eastAsia"/>
              <w:sz w:val="24"/>
              <w:szCs w:val="24"/>
            </w:rPr>
            <w:t>☐</w:t>
          </w:r>
        </w:sdtContent>
      </w:sdt>
      <w:r w:rsidRPr="009051B7">
        <w:rPr>
          <w:rFonts w:ascii="PTSerif-Regular" w:hAnsi="PTSerif-Regular" w:cs="PTSerif-Regular"/>
          <w:sz w:val="24"/>
          <w:szCs w:val="24"/>
        </w:rPr>
        <w:t xml:space="preserve"> Yes</w:t>
      </w:r>
      <w:r w:rsidRPr="009051B7">
        <w:rPr>
          <w:rFonts w:ascii="PTSerif-Regular" w:hAnsi="PTSerif-Regular" w:cs="PTSerif-Regular"/>
          <w:sz w:val="24"/>
          <w:szCs w:val="24"/>
        </w:rPr>
        <w:tab/>
      </w:r>
      <w:r w:rsidRPr="009051B7">
        <w:rPr>
          <w:rFonts w:ascii="PTSerif-Regular" w:hAnsi="PTSerif-Regular" w:cs="PTSerif-Regular"/>
          <w:sz w:val="24"/>
          <w:szCs w:val="24"/>
        </w:rPr>
        <w:tab/>
      </w:r>
      <w:sdt>
        <w:sdtPr>
          <w:rPr>
            <w:rFonts w:ascii="PTSerif-Regular" w:hAnsi="PTSerif-Regular" w:cs="PTSerif-Regular"/>
            <w:sz w:val="24"/>
            <w:szCs w:val="24"/>
          </w:rPr>
          <w:id w:val="15895867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51B7">
            <w:rPr>
              <w:rFonts w:ascii="MS Gothic" w:eastAsia="MS Gothic" w:hAnsi="MS Gothic" w:cs="PTSerif-Regular" w:hint="eastAsia"/>
              <w:sz w:val="24"/>
              <w:szCs w:val="24"/>
            </w:rPr>
            <w:t>☐</w:t>
          </w:r>
        </w:sdtContent>
      </w:sdt>
      <w:r w:rsidRPr="009051B7">
        <w:rPr>
          <w:rFonts w:ascii="PTSerif-Regular" w:hAnsi="PTSerif-Regular" w:cs="PTSerif-Regular"/>
          <w:sz w:val="24"/>
          <w:szCs w:val="24"/>
        </w:rPr>
        <w:t xml:space="preserve"> No</w:t>
      </w:r>
    </w:p>
    <w:p w14:paraId="65FCA0CB" w14:textId="01B5AAE6" w:rsidR="00DE2039" w:rsidRPr="009051B7" w:rsidRDefault="00DE2039" w:rsidP="00DE2039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  <w:r w:rsidRPr="009051B7">
        <w:rPr>
          <w:rFonts w:ascii="PTSerif-Regular" w:hAnsi="PTSerif-Regular" w:cs="PTSerif-Regular"/>
          <w:sz w:val="24"/>
          <w:szCs w:val="24"/>
        </w:rPr>
        <w:t>If yes, explain:</w:t>
      </w:r>
    </w:p>
    <w:p w14:paraId="27B166F0" w14:textId="77777777" w:rsidR="00DE2039" w:rsidRPr="009051B7" w:rsidRDefault="00DE2039" w:rsidP="00DE2039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  <w:r w:rsidRPr="009051B7">
        <w:rPr>
          <w:rFonts w:ascii="PTSerif-Regular" w:hAnsi="PTSerif-Regular" w:cs="PTSerif-Regular"/>
          <w:sz w:val="24"/>
          <w:szCs w:val="24"/>
        </w:rPr>
        <w:t>______________________________________________________________________</w:t>
      </w:r>
    </w:p>
    <w:p w14:paraId="5BC6BAD6" w14:textId="77777777" w:rsidR="00DE2039" w:rsidRPr="009051B7" w:rsidRDefault="00DE2039" w:rsidP="00DE2039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</w:p>
    <w:p w14:paraId="71FA7FAD" w14:textId="77777777" w:rsidR="00DE2039" w:rsidRPr="009051B7" w:rsidRDefault="00DE2039" w:rsidP="00DE2039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  <w:r w:rsidRPr="009051B7">
        <w:rPr>
          <w:rFonts w:ascii="PTSerif-Regular" w:hAnsi="PTSerif-Regular" w:cs="PTSerif-Regular"/>
          <w:sz w:val="24"/>
          <w:szCs w:val="24"/>
        </w:rPr>
        <w:t>______________________________________________________________________</w:t>
      </w:r>
    </w:p>
    <w:p w14:paraId="741777D0" w14:textId="77777777" w:rsidR="00187C59" w:rsidRPr="009051B7" w:rsidRDefault="00187C59" w:rsidP="00DE2039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3150"/>
        <w:gridCol w:w="4950"/>
      </w:tblGrid>
      <w:tr w:rsidR="00187C59" w:rsidRPr="009051B7" w14:paraId="0BE994BF" w14:textId="77777777" w:rsidTr="00D649AB">
        <w:tc>
          <w:tcPr>
            <w:tcW w:w="3865" w:type="dxa"/>
          </w:tcPr>
          <w:p w14:paraId="4A133399" w14:textId="77777777" w:rsidR="00187C59" w:rsidRPr="009051B7" w:rsidRDefault="00187C59" w:rsidP="00D649AB">
            <w:pPr>
              <w:autoSpaceDE w:val="0"/>
              <w:autoSpaceDN w:val="0"/>
              <w:adjustRightInd w:val="0"/>
              <w:jc w:val="center"/>
              <w:rPr>
                <w:rFonts w:ascii="PTSerif-Regular" w:hAnsi="PTSerif-Regular" w:cs="PTSerif-Regular"/>
                <w:sz w:val="24"/>
                <w:szCs w:val="24"/>
              </w:rPr>
            </w:pPr>
            <w:r w:rsidRPr="009051B7">
              <w:rPr>
                <w:rFonts w:ascii="PTSerif-Regular" w:hAnsi="PTSerif-Regular" w:cs="PTSerif-Regular"/>
                <w:sz w:val="24"/>
                <w:szCs w:val="24"/>
              </w:rPr>
              <w:t>Need/Problem</w:t>
            </w:r>
          </w:p>
        </w:tc>
        <w:tc>
          <w:tcPr>
            <w:tcW w:w="3150" w:type="dxa"/>
          </w:tcPr>
          <w:p w14:paraId="5DAF3E9C" w14:textId="77777777" w:rsidR="00187C59" w:rsidRPr="009051B7" w:rsidRDefault="00187C59" w:rsidP="00D649AB">
            <w:pPr>
              <w:autoSpaceDE w:val="0"/>
              <w:autoSpaceDN w:val="0"/>
              <w:adjustRightInd w:val="0"/>
              <w:jc w:val="center"/>
              <w:rPr>
                <w:rFonts w:ascii="PTSerif-Regular" w:hAnsi="PTSerif-Regular" w:cs="PTSerif-Regular"/>
                <w:sz w:val="24"/>
                <w:szCs w:val="24"/>
              </w:rPr>
            </w:pPr>
            <w:r w:rsidRPr="009051B7">
              <w:rPr>
                <w:rFonts w:ascii="PTSerif-Regular" w:hAnsi="PTSerif-Regular" w:cs="PTSerif-Regular"/>
                <w:sz w:val="24"/>
                <w:szCs w:val="24"/>
              </w:rPr>
              <w:t>Onset</w:t>
            </w:r>
          </w:p>
        </w:tc>
        <w:tc>
          <w:tcPr>
            <w:tcW w:w="4950" w:type="dxa"/>
          </w:tcPr>
          <w:p w14:paraId="2701D232" w14:textId="77777777" w:rsidR="00187C59" w:rsidRPr="009051B7" w:rsidRDefault="00187C59" w:rsidP="00D649AB">
            <w:pPr>
              <w:autoSpaceDE w:val="0"/>
              <w:autoSpaceDN w:val="0"/>
              <w:adjustRightInd w:val="0"/>
              <w:jc w:val="center"/>
              <w:rPr>
                <w:rFonts w:ascii="PTSerif-Regular" w:hAnsi="PTSerif-Regular" w:cs="PTSerif-Regular"/>
                <w:sz w:val="24"/>
                <w:szCs w:val="24"/>
              </w:rPr>
            </w:pPr>
            <w:r w:rsidRPr="009051B7">
              <w:rPr>
                <w:rFonts w:ascii="PTSerif-Regular" w:hAnsi="PTSerif-Regular" w:cs="PTSerif-Regular"/>
                <w:sz w:val="24"/>
                <w:szCs w:val="24"/>
              </w:rPr>
              <w:t>Duration</w:t>
            </w:r>
          </w:p>
        </w:tc>
      </w:tr>
      <w:tr w:rsidR="00187C59" w:rsidRPr="009051B7" w14:paraId="1DAB1034" w14:textId="77777777" w:rsidTr="00D649AB">
        <w:tc>
          <w:tcPr>
            <w:tcW w:w="3865" w:type="dxa"/>
          </w:tcPr>
          <w:p w14:paraId="1AFC08EE" w14:textId="77777777" w:rsidR="00187C59" w:rsidRPr="009051B7" w:rsidRDefault="00187C59" w:rsidP="00D649AB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  <w:tc>
          <w:tcPr>
            <w:tcW w:w="3150" w:type="dxa"/>
          </w:tcPr>
          <w:p w14:paraId="51EF4603" w14:textId="77777777" w:rsidR="00187C59" w:rsidRPr="009051B7" w:rsidRDefault="00187C59" w:rsidP="00D649AB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  <w:tc>
          <w:tcPr>
            <w:tcW w:w="4950" w:type="dxa"/>
          </w:tcPr>
          <w:p w14:paraId="635DB9BA" w14:textId="77777777" w:rsidR="00187C59" w:rsidRPr="009051B7" w:rsidRDefault="00187C59" w:rsidP="00D649AB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</w:tr>
      <w:tr w:rsidR="00187C59" w:rsidRPr="009051B7" w14:paraId="25C89CD7" w14:textId="77777777" w:rsidTr="00D649AB">
        <w:tc>
          <w:tcPr>
            <w:tcW w:w="3865" w:type="dxa"/>
          </w:tcPr>
          <w:p w14:paraId="4699697E" w14:textId="77777777" w:rsidR="00187C59" w:rsidRPr="009051B7" w:rsidRDefault="00187C59" w:rsidP="00D649AB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  <w:tc>
          <w:tcPr>
            <w:tcW w:w="3150" w:type="dxa"/>
          </w:tcPr>
          <w:p w14:paraId="0670CF02" w14:textId="77777777" w:rsidR="00187C59" w:rsidRPr="009051B7" w:rsidRDefault="00187C59" w:rsidP="00D649AB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  <w:tc>
          <w:tcPr>
            <w:tcW w:w="4950" w:type="dxa"/>
          </w:tcPr>
          <w:p w14:paraId="30C2371A" w14:textId="77777777" w:rsidR="00187C59" w:rsidRPr="009051B7" w:rsidRDefault="00187C59" w:rsidP="00D649AB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</w:tr>
      <w:tr w:rsidR="00187C59" w:rsidRPr="009051B7" w14:paraId="54DD2347" w14:textId="77777777" w:rsidTr="00D649AB">
        <w:tc>
          <w:tcPr>
            <w:tcW w:w="3865" w:type="dxa"/>
          </w:tcPr>
          <w:p w14:paraId="1C35A705" w14:textId="77777777" w:rsidR="00187C59" w:rsidRPr="009051B7" w:rsidRDefault="00187C59" w:rsidP="00D649AB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  <w:tc>
          <w:tcPr>
            <w:tcW w:w="3150" w:type="dxa"/>
          </w:tcPr>
          <w:p w14:paraId="51552629" w14:textId="77777777" w:rsidR="00187C59" w:rsidRPr="009051B7" w:rsidRDefault="00187C59" w:rsidP="00D649AB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  <w:tc>
          <w:tcPr>
            <w:tcW w:w="4950" w:type="dxa"/>
          </w:tcPr>
          <w:p w14:paraId="4AA5C757" w14:textId="77777777" w:rsidR="00187C59" w:rsidRPr="009051B7" w:rsidRDefault="00187C59" w:rsidP="00D649AB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</w:tr>
      <w:tr w:rsidR="00187C59" w:rsidRPr="009051B7" w14:paraId="4239BDDD" w14:textId="77777777" w:rsidTr="00D649AB">
        <w:tc>
          <w:tcPr>
            <w:tcW w:w="3865" w:type="dxa"/>
          </w:tcPr>
          <w:p w14:paraId="429F505B" w14:textId="77777777" w:rsidR="00187C59" w:rsidRPr="009051B7" w:rsidRDefault="00187C59" w:rsidP="00D649AB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  <w:tc>
          <w:tcPr>
            <w:tcW w:w="3150" w:type="dxa"/>
          </w:tcPr>
          <w:p w14:paraId="74DA8CAC" w14:textId="77777777" w:rsidR="00187C59" w:rsidRPr="009051B7" w:rsidRDefault="00187C59" w:rsidP="00D649AB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  <w:tc>
          <w:tcPr>
            <w:tcW w:w="4950" w:type="dxa"/>
          </w:tcPr>
          <w:p w14:paraId="7F53859C" w14:textId="77777777" w:rsidR="00187C59" w:rsidRPr="009051B7" w:rsidRDefault="00187C59" w:rsidP="00D649AB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</w:tr>
    </w:tbl>
    <w:p w14:paraId="435C6172" w14:textId="77777777" w:rsidR="00187C59" w:rsidRPr="009051B7" w:rsidRDefault="00187C59" w:rsidP="00DE2039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</w:p>
    <w:p w14:paraId="4017215D" w14:textId="1B4579DF" w:rsidR="00DE2039" w:rsidRDefault="00DE2039" w:rsidP="003E711D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</w:p>
    <w:p w14:paraId="53613308" w14:textId="52EF9DA3" w:rsidR="002D304C" w:rsidRDefault="002D304C" w:rsidP="003E711D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</w:p>
    <w:p w14:paraId="4D7F46FD" w14:textId="77777777" w:rsidR="002D304C" w:rsidRPr="009051B7" w:rsidRDefault="002D304C" w:rsidP="003E711D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</w:p>
    <w:p w14:paraId="326FE3C2" w14:textId="35FA8E11" w:rsidR="003E711D" w:rsidRPr="009051B7" w:rsidRDefault="003E711D" w:rsidP="003E711D">
      <w:pPr>
        <w:rPr>
          <w:rFonts w:ascii="PTSerif-Regular" w:hAnsi="PTSerif-Regular" w:cs="PTSerif-Regular"/>
          <w:sz w:val="24"/>
          <w:szCs w:val="24"/>
        </w:rPr>
      </w:pPr>
      <w:r w:rsidRPr="009051B7">
        <w:rPr>
          <w:rFonts w:ascii="PTSerif-Regular" w:hAnsi="PTSerif-Regular" w:cs="PTSerif-Regular"/>
          <w:sz w:val="24"/>
          <w:szCs w:val="24"/>
        </w:rPr>
        <w:t>6. At risk behavior to self and others</w:t>
      </w:r>
      <w:r w:rsidR="00DE2039" w:rsidRPr="009051B7">
        <w:rPr>
          <w:rFonts w:ascii="PTSerif-Regular" w:hAnsi="PTSerif-Regular" w:cs="PTSerif-Regular"/>
          <w:sz w:val="24"/>
          <w:szCs w:val="24"/>
        </w:rPr>
        <w:t>:</w:t>
      </w:r>
    </w:p>
    <w:p w14:paraId="045E347E" w14:textId="77777777" w:rsidR="00DE2039" w:rsidRPr="009051B7" w:rsidRDefault="0079524C" w:rsidP="00DE2039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  <w:sdt>
        <w:sdtPr>
          <w:rPr>
            <w:rFonts w:ascii="PTSerif-Regular" w:hAnsi="PTSerif-Regular" w:cs="PTSerif-Regular"/>
            <w:sz w:val="24"/>
            <w:szCs w:val="24"/>
          </w:rPr>
          <w:id w:val="-750575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2039" w:rsidRPr="009051B7">
            <w:rPr>
              <w:rFonts w:ascii="MS Gothic" w:eastAsia="MS Gothic" w:hAnsi="MS Gothic" w:cs="PTSerif-Regular" w:hint="eastAsia"/>
              <w:sz w:val="24"/>
              <w:szCs w:val="24"/>
            </w:rPr>
            <w:t>☐</w:t>
          </w:r>
        </w:sdtContent>
      </w:sdt>
      <w:r w:rsidR="00DE2039" w:rsidRPr="009051B7">
        <w:rPr>
          <w:rFonts w:ascii="PTSerif-Regular" w:hAnsi="PTSerif-Regular" w:cs="PTSerif-Regular"/>
          <w:sz w:val="24"/>
          <w:szCs w:val="24"/>
        </w:rPr>
        <w:t xml:space="preserve"> Yes</w:t>
      </w:r>
      <w:r w:rsidR="00DE2039" w:rsidRPr="009051B7">
        <w:rPr>
          <w:rFonts w:ascii="PTSerif-Regular" w:hAnsi="PTSerif-Regular" w:cs="PTSerif-Regular"/>
          <w:sz w:val="24"/>
          <w:szCs w:val="24"/>
        </w:rPr>
        <w:tab/>
      </w:r>
      <w:r w:rsidR="00DE2039" w:rsidRPr="009051B7">
        <w:rPr>
          <w:rFonts w:ascii="PTSerif-Regular" w:hAnsi="PTSerif-Regular" w:cs="PTSerif-Regular"/>
          <w:sz w:val="24"/>
          <w:szCs w:val="24"/>
        </w:rPr>
        <w:tab/>
      </w:r>
      <w:sdt>
        <w:sdtPr>
          <w:rPr>
            <w:rFonts w:ascii="PTSerif-Regular" w:hAnsi="PTSerif-Regular" w:cs="PTSerif-Regular"/>
            <w:sz w:val="24"/>
            <w:szCs w:val="24"/>
          </w:rPr>
          <w:id w:val="-3477104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2039" w:rsidRPr="009051B7">
            <w:rPr>
              <w:rFonts w:ascii="MS Gothic" w:eastAsia="MS Gothic" w:hAnsi="MS Gothic" w:cs="PTSerif-Regular" w:hint="eastAsia"/>
              <w:sz w:val="24"/>
              <w:szCs w:val="24"/>
            </w:rPr>
            <w:t>☐</w:t>
          </w:r>
        </w:sdtContent>
      </w:sdt>
      <w:r w:rsidR="00DE2039" w:rsidRPr="009051B7">
        <w:rPr>
          <w:rFonts w:ascii="PTSerif-Regular" w:hAnsi="PTSerif-Regular" w:cs="PTSerif-Regular"/>
          <w:sz w:val="24"/>
          <w:szCs w:val="24"/>
        </w:rPr>
        <w:t xml:space="preserve"> No</w:t>
      </w:r>
    </w:p>
    <w:p w14:paraId="2D108444" w14:textId="77777777" w:rsidR="00DE2039" w:rsidRPr="009051B7" w:rsidRDefault="00DE2039" w:rsidP="00DE2039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  <w:r w:rsidRPr="009051B7">
        <w:rPr>
          <w:rFonts w:ascii="PTSerif-Regular" w:hAnsi="PTSerif-Regular" w:cs="PTSerif-Regular"/>
          <w:sz w:val="24"/>
          <w:szCs w:val="24"/>
        </w:rPr>
        <w:t>If yes, explain:</w:t>
      </w:r>
    </w:p>
    <w:p w14:paraId="6DAEEAE9" w14:textId="77777777" w:rsidR="00DE2039" w:rsidRPr="009051B7" w:rsidRDefault="00DE2039" w:rsidP="00DE2039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</w:p>
    <w:p w14:paraId="6A76CE0D" w14:textId="77777777" w:rsidR="00DE2039" w:rsidRPr="009051B7" w:rsidRDefault="00DE2039" w:rsidP="00DE2039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  <w:r w:rsidRPr="009051B7">
        <w:rPr>
          <w:rFonts w:ascii="PTSerif-Regular" w:hAnsi="PTSerif-Regular" w:cs="PTSerif-Regular"/>
          <w:sz w:val="24"/>
          <w:szCs w:val="24"/>
        </w:rPr>
        <w:t>______________________________________________________________________</w:t>
      </w:r>
    </w:p>
    <w:p w14:paraId="6ACBA7A8" w14:textId="77777777" w:rsidR="00DE2039" w:rsidRPr="009051B7" w:rsidRDefault="00DE2039" w:rsidP="00DE2039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</w:p>
    <w:p w14:paraId="21EBB731" w14:textId="77777777" w:rsidR="00DE2039" w:rsidRPr="009051B7" w:rsidRDefault="00DE2039" w:rsidP="00DE2039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  <w:r w:rsidRPr="009051B7">
        <w:rPr>
          <w:rFonts w:ascii="PTSerif-Regular" w:hAnsi="PTSerif-Regular" w:cs="PTSerif-Regular"/>
          <w:sz w:val="24"/>
          <w:szCs w:val="24"/>
        </w:rPr>
        <w:t>______________________________________________________________________</w:t>
      </w:r>
    </w:p>
    <w:p w14:paraId="6ADFA0A6" w14:textId="77777777" w:rsidR="00DE2039" w:rsidRPr="009051B7" w:rsidRDefault="00DE2039" w:rsidP="00DE2039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3150"/>
        <w:gridCol w:w="4950"/>
      </w:tblGrid>
      <w:tr w:rsidR="00187C59" w:rsidRPr="009051B7" w14:paraId="3BD291E4" w14:textId="77777777" w:rsidTr="00D649AB">
        <w:tc>
          <w:tcPr>
            <w:tcW w:w="3865" w:type="dxa"/>
          </w:tcPr>
          <w:p w14:paraId="3C359B6E" w14:textId="77777777" w:rsidR="00187C59" w:rsidRPr="009051B7" w:rsidRDefault="00187C59" w:rsidP="00D649AB">
            <w:pPr>
              <w:autoSpaceDE w:val="0"/>
              <w:autoSpaceDN w:val="0"/>
              <w:adjustRightInd w:val="0"/>
              <w:jc w:val="center"/>
              <w:rPr>
                <w:rFonts w:ascii="PTSerif-Regular" w:hAnsi="PTSerif-Regular" w:cs="PTSerif-Regular"/>
                <w:sz w:val="24"/>
                <w:szCs w:val="24"/>
              </w:rPr>
            </w:pPr>
            <w:r w:rsidRPr="009051B7">
              <w:rPr>
                <w:rFonts w:ascii="PTSerif-Regular" w:hAnsi="PTSerif-Regular" w:cs="PTSerif-Regular"/>
                <w:sz w:val="24"/>
                <w:szCs w:val="24"/>
              </w:rPr>
              <w:t>Need/Problem</w:t>
            </w:r>
          </w:p>
        </w:tc>
        <w:tc>
          <w:tcPr>
            <w:tcW w:w="3150" w:type="dxa"/>
          </w:tcPr>
          <w:p w14:paraId="6F98A41F" w14:textId="77777777" w:rsidR="00187C59" w:rsidRPr="009051B7" w:rsidRDefault="00187C59" w:rsidP="00D649AB">
            <w:pPr>
              <w:autoSpaceDE w:val="0"/>
              <w:autoSpaceDN w:val="0"/>
              <w:adjustRightInd w:val="0"/>
              <w:jc w:val="center"/>
              <w:rPr>
                <w:rFonts w:ascii="PTSerif-Regular" w:hAnsi="PTSerif-Regular" w:cs="PTSerif-Regular"/>
                <w:sz w:val="24"/>
                <w:szCs w:val="24"/>
              </w:rPr>
            </w:pPr>
            <w:r w:rsidRPr="009051B7">
              <w:rPr>
                <w:rFonts w:ascii="PTSerif-Regular" w:hAnsi="PTSerif-Regular" w:cs="PTSerif-Regular"/>
                <w:sz w:val="24"/>
                <w:szCs w:val="24"/>
              </w:rPr>
              <w:t>Onset</w:t>
            </w:r>
          </w:p>
        </w:tc>
        <w:tc>
          <w:tcPr>
            <w:tcW w:w="4950" w:type="dxa"/>
          </w:tcPr>
          <w:p w14:paraId="4DDD3F4F" w14:textId="77777777" w:rsidR="00187C59" w:rsidRPr="009051B7" w:rsidRDefault="00187C59" w:rsidP="00D649AB">
            <w:pPr>
              <w:autoSpaceDE w:val="0"/>
              <w:autoSpaceDN w:val="0"/>
              <w:adjustRightInd w:val="0"/>
              <w:jc w:val="center"/>
              <w:rPr>
                <w:rFonts w:ascii="PTSerif-Regular" w:hAnsi="PTSerif-Regular" w:cs="PTSerif-Regular"/>
                <w:sz w:val="24"/>
                <w:szCs w:val="24"/>
              </w:rPr>
            </w:pPr>
            <w:r w:rsidRPr="009051B7">
              <w:rPr>
                <w:rFonts w:ascii="PTSerif-Regular" w:hAnsi="PTSerif-Regular" w:cs="PTSerif-Regular"/>
                <w:sz w:val="24"/>
                <w:szCs w:val="24"/>
              </w:rPr>
              <w:t>Duration</w:t>
            </w:r>
          </w:p>
        </w:tc>
      </w:tr>
      <w:tr w:rsidR="00187C59" w:rsidRPr="009051B7" w14:paraId="4508C63E" w14:textId="77777777" w:rsidTr="00D649AB">
        <w:tc>
          <w:tcPr>
            <w:tcW w:w="3865" w:type="dxa"/>
          </w:tcPr>
          <w:p w14:paraId="1833A9A7" w14:textId="77777777" w:rsidR="00187C59" w:rsidRPr="009051B7" w:rsidRDefault="00187C59" w:rsidP="00D649AB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  <w:tc>
          <w:tcPr>
            <w:tcW w:w="3150" w:type="dxa"/>
          </w:tcPr>
          <w:p w14:paraId="11002CA2" w14:textId="77777777" w:rsidR="00187C59" w:rsidRPr="009051B7" w:rsidRDefault="00187C59" w:rsidP="00D649AB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  <w:tc>
          <w:tcPr>
            <w:tcW w:w="4950" w:type="dxa"/>
          </w:tcPr>
          <w:p w14:paraId="4EBD08D6" w14:textId="77777777" w:rsidR="00187C59" w:rsidRPr="009051B7" w:rsidRDefault="00187C59" w:rsidP="00D649AB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</w:tr>
      <w:tr w:rsidR="00187C59" w:rsidRPr="009051B7" w14:paraId="22F71E89" w14:textId="77777777" w:rsidTr="00D649AB">
        <w:tc>
          <w:tcPr>
            <w:tcW w:w="3865" w:type="dxa"/>
          </w:tcPr>
          <w:p w14:paraId="7CAA23D1" w14:textId="77777777" w:rsidR="00187C59" w:rsidRPr="009051B7" w:rsidRDefault="00187C59" w:rsidP="00D649AB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  <w:tc>
          <w:tcPr>
            <w:tcW w:w="3150" w:type="dxa"/>
          </w:tcPr>
          <w:p w14:paraId="262D0D53" w14:textId="77777777" w:rsidR="00187C59" w:rsidRPr="009051B7" w:rsidRDefault="00187C59" w:rsidP="00D649AB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  <w:tc>
          <w:tcPr>
            <w:tcW w:w="4950" w:type="dxa"/>
          </w:tcPr>
          <w:p w14:paraId="2965017F" w14:textId="77777777" w:rsidR="00187C59" w:rsidRPr="009051B7" w:rsidRDefault="00187C59" w:rsidP="00D649AB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</w:tr>
      <w:tr w:rsidR="00187C59" w:rsidRPr="009051B7" w14:paraId="3CB90806" w14:textId="77777777" w:rsidTr="00D649AB">
        <w:tc>
          <w:tcPr>
            <w:tcW w:w="3865" w:type="dxa"/>
          </w:tcPr>
          <w:p w14:paraId="7D5B267D" w14:textId="77777777" w:rsidR="00187C59" w:rsidRPr="009051B7" w:rsidRDefault="00187C59" w:rsidP="00D649AB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  <w:tc>
          <w:tcPr>
            <w:tcW w:w="3150" w:type="dxa"/>
          </w:tcPr>
          <w:p w14:paraId="2CE07682" w14:textId="77777777" w:rsidR="00187C59" w:rsidRPr="009051B7" w:rsidRDefault="00187C59" w:rsidP="00D649AB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  <w:tc>
          <w:tcPr>
            <w:tcW w:w="4950" w:type="dxa"/>
          </w:tcPr>
          <w:p w14:paraId="3A2F1EB0" w14:textId="77777777" w:rsidR="00187C59" w:rsidRPr="009051B7" w:rsidRDefault="00187C59" w:rsidP="00D649AB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</w:tr>
      <w:tr w:rsidR="00187C59" w:rsidRPr="009051B7" w14:paraId="7E75A130" w14:textId="77777777" w:rsidTr="00D649AB">
        <w:tc>
          <w:tcPr>
            <w:tcW w:w="3865" w:type="dxa"/>
          </w:tcPr>
          <w:p w14:paraId="2175AFF7" w14:textId="77777777" w:rsidR="00187C59" w:rsidRPr="009051B7" w:rsidRDefault="00187C59" w:rsidP="00D649AB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  <w:tc>
          <w:tcPr>
            <w:tcW w:w="3150" w:type="dxa"/>
          </w:tcPr>
          <w:p w14:paraId="3AEC4BC8" w14:textId="77777777" w:rsidR="00187C59" w:rsidRPr="009051B7" w:rsidRDefault="00187C59" w:rsidP="00D649AB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  <w:tc>
          <w:tcPr>
            <w:tcW w:w="4950" w:type="dxa"/>
          </w:tcPr>
          <w:p w14:paraId="16240236" w14:textId="77777777" w:rsidR="00187C59" w:rsidRPr="009051B7" w:rsidRDefault="00187C59" w:rsidP="00D649AB">
            <w:pPr>
              <w:autoSpaceDE w:val="0"/>
              <w:autoSpaceDN w:val="0"/>
              <w:adjustRightInd w:val="0"/>
              <w:rPr>
                <w:rFonts w:ascii="PTSerif-Regular" w:hAnsi="PTSerif-Regular" w:cs="PTSerif-Regular"/>
                <w:sz w:val="24"/>
                <w:szCs w:val="24"/>
              </w:rPr>
            </w:pPr>
          </w:p>
        </w:tc>
      </w:tr>
    </w:tbl>
    <w:p w14:paraId="08C046F7" w14:textId="4638D316" w:rsidR="00DE2039" w:rsidRPr="009051B7" w:rsidRDefault="00DE2039" w:rsidP="00DE2039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</w:p>
    <w:p w14:paraId="0D06E004" w14:textId="5BCCB7F1" w:rsidR="00DE2039" w:rsidRPr="009051B7" w:rsidRDefault="00DE2039" w:rsidP="00DE2039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</w:p>
    <w:p w14:paraId="57B9851F" w14:textId="40A04B36" w:rsidR="00DE2039" w:rsidRPr="009051B7" w:rsidRDefault="00DE2039" w:rsidP="00DE2039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  <w:r w:rsidRPr="009051B7">
        <w:rPr>
          <w:rFonts w:ascii="PTSerif-Regular" w:hAnsi="PTSerif-Regular" w:cs="PTSerif-Regular"/>
          <w:sz w:val="24"/>
          <w:szCs w:val="24"/>
        </w:rPr>
        <w:t xml:space="preserve">Based on this initial assessment does the individual meet criteria for </w:t>
      </w:r>
      <w:r w:rsidR="003F1CF8" w:rsidRPr="009051B7">
        <w:rPr>
          <w:rFonts w:ascii="PTSerif-Regular" w:hAnsi="PTSerif-Regular" w:cs="PTSerif-Regular"/>
          <w:sz w:val="24"/>
          <w:szCs w:val="24"/>
        </w:rPr>
        <w:t>admission</w:t>
      </w:r>
      <w:r w:rsidRPr="009051B7">
        <w:rPr>
          <w:rFonts w:ascii="PTSerif-Regular" w:hAnsi="PTSerif-Regular" w:cs="PTSerif-Regular"/>
          <w:sz w:val="24"/>
          <w:szCs w:val="24"/>
        </w:rPr>
        <w:t xml:space="preserve"> with </w:t>
      </w:r>
      <w:sdt>
        <w:sdtPr>
          <w:rPr>
            <w:rFonts w:ascii="PTSerif-Regular" w:hAnsi="PTSerif-Regular" w:cs="PTSerif-Regular"/>
            <w:sz w:val="24"/>
            <w:szCs w:val="24"/>
          </w:rPr>
          <w:alias w:val="Company"/>
          <w:tag w:val=""/>
          <w:id w:val="-916936088"/>
          <w:placeholder>
            <w:docPart w:val="18F8081E4D254E328B273CE9CDDF7CEA"/>
          </w:placeholder>
          <w:dataBinding w:prefixMappings="xmlns:ns0='http://schemas.openxmlformats.org/officeDocument/2006/extended-properties' " w:xpath="/ns0:Properties[1]/ns0:Company[1]" w:storeItemID="{6668398D-A668-4E3E-A5EB-62B293D839F1}"/>
          <w:text/>
        </w:sdtPr>
        <w:sdtEndPr/>
        <w:sdtContent>
          <w:r w:rsidR="00150C67">
            <w:rPr>
              <w:rFonts w:ascii="PTSerif-Regular" w:hAnsi="PTSerif-Regular" w:cs="PTSerif-Regular"/>
              <w:sz w:val="24"/>
              <w:szCs w:val="24"/>
            </w:rPr>
            <w:t>Golden Rule Care</w:t>
          </w:r>
        </w:sdtContent>
      </w:sdt>
      <w:r w:rsidRPr="009051B7">
        <w:rPr>
          <w:rFonts w:ascii="PTSerif-Regular" w:hAnsi="PTSerif-Regular" w:cs="PTSerif-Regular"/>
          <w:sz w:val="24"/>
          <w:szCs w:val="24"/>
        </w:rPr>
        <w:t xml:space="preserve"> under the ID/DD Waiver? If yes, the initial plan must be developed no later than 24 hours after admission. </w:t>
      </w:r>
    </w:p>
    <w:p w14:paraId="27F45D6A" w14:textId="64B077C8" w:rsidR="00DE2039" w:rsidRPr="009051B7" w:rsidRDefault="00DE2039" w:rsidP="00DE2039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</w:p>
    <w:p w14:paraId="64C89332" w14:textId="12873FB2" w:rsidR="00DE2039" w:rsidRPr="009051B7" w:rsidRDefault="0079524C" w:rsidP="00187C59">
      <w:p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  <w:sdt>
        <w:sdtPr>
          <w:rPr>
            <w:rFonts w:ascii="PTSerif-Regular" w:hAnsi="PTSerif-Regular" w:cs="PTSerif-Regular"/>
            <w:sz w:val="24"/>
            <w:szCs w:val="24"/>
          </w:rPr>
          <w:id w:val="-18218010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2039" w:rsidRPr="009051B7">
            <w:rPr>
              <w:rFonts w:ascii="MS Gothic" w:eastAsia="MS Gothic" w:hAnsi="MS Gothic" w:cs="PTSerif-Regular" w:hint="eastAsia"/>
              <w:sz w:val="24"/>
              <w:szCs w:val="24"/>
            </w:rPr>
            <w:t>☐</w:t>
          </w:r>
        </w:sdtContent>
      </w:sdt>
      <w:r w:rsidR="00DE2039" w:rsidRPr="009051B7">
        <w:rPr>
          <w:rFonts w:ascii="PTSerif-Regular" w:hAnsi="PTSerif-Regular" w:cs="PTSerif-Regular"/>
          <w:sz w:val="24"/>
          <w:szCs w:val="24"/>
        </w:rPr>
        <w:t xml:space="preserve"> Yes</w:t>
      </w:r>
      <w:r w:rsidR="00DE2039" w:rsidRPr="009051B7">
        <w:rPr>
          <w:rFonts w:ascii="PTSerif-Regular" w:hAnsi="PTSerif-Regular" w:cs="PTSerif-Regular"/>
          <w:sz w:val="24"/>
          <w:szCs w:val="24"/>
        </w:rPr>
        <w:tab/>
      </w:r>
      <w:r w:rsidR="00DE2039" w:rsidRPr="009051B7">
        <w:rPr>
          <w:rFonts w:ascii="PTSerif-Regular" w:hAnsi="PTSerif-Regular" w:cs="PTSerif-Regular"/>
          <w:sz w:val="24"/>
          <w:szCs w:val="24"/>
        </w:rPr>
        <w:tab/>
      </w:r>
      <w:sdt>
        <w:sdtPr>
          <w:rPr>
            <w:rFonts w:ascii="PTSerif-Regular" w:hAnsi="PTSerif-Regular" w:cs="PTSerif-Regular"/>
            <w:sz w:val="24"/>
            <w:szCs w:val="24"/>
          </w:rPr>
          <w:id w:val="14671668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2039" w:rsidRPr="009051B7">
            <w:rPr>
              <w:rFonts w:ascii="MS Gothic" w:eastAsia="MS Gothic" w:hAnsi="MS Gothic" w:cs="PTSerif-Regular" w:hint="eastAsia"/>
              <w:sz w:val="24"/>
              <w:szCs w:val="24"/>
            </w:rPr>
            <w:t>☐</w:t>
          </w:r>
        </w:sdtContent>
      </w:sdt>
      <w:r w:rsidR="00DE2039" w:rsidRPr="009051B7">
        <w:rPr>
          <w:rFonts w:ascii="PTSerif-Regular" w:hAnsi="PTSerif-Regular" w:cs="PTSerif-Regular"/>
          <w:sz w:val="24"/>
          <w:szCs w:val="24"/>
        </w:rPr>
        <w:t xml:space="preserve"> No</w:t>
      </w:r>
    </w:p>
    <w:p w14:paraId="48C89D04" w14:textId="533C6E22" w:rsidR="00340193" w:rsidRPr="009051B7" w:rsidRDefault="00340193" w:rsidP="003E711D"/>
    <w:p w14:paraId="5059DED3" w14:textId="26E6975B" w:rsidR="00340193" w:rsidRPr="009051B7" w:rsidRDefault="00340193" w:rsidP="006765DB">
      <w:pPr>
        <w:pStyle w:val="NoSpacing"/>
      </w:pPr>
      <w:r w:rsidRPr="009051B7">
        <w:t>___________________________________________</w:t>
      </w:r>
      <w:r w:rsidRPr="009051B7">
        <w:tab/>
      </w:r>
      <w:r w:rsidRPr="009051B7">
        <w:tab/>
      </w:r>
      <w:r w:rsidRPr="009051B7">
        <w:tab/>
      </w:r>
      <w:r w:rsidRPr="009051B7">
        <w:tab/>
      </w:r>
      <w:r w:rsidRPr="009051B7">
        <w:tab/>
        <w:t>_______________________________</w:t>
      </w:r>
    </w:p>
    <w:p w14:paraId="06CA0CAD" w14:textId="6FBC5108" w:rsidR="00340193" w:rsidRPr="009051B7" w:rsidRDefault="00FC6610" w:rsidP="00187C59">
      <w:pPr>
        <w:pStyle w:val="NoSpacing"/>
      </w:pPr>
      <w:r w:rsidRPr="009051B7">
        <w:t>Program Director/QDDP</w:t>
      </w:r>
      <w:r w:rsidR="00340193" w:rsidRPr="009051B7">
        <w:t xml:space="preserve"> Name</w:t>
      </w:r>
      <w:r w:rsidR="00340193" w:rsidRPr="009051B7">
        <w:tab/>
      </w:r>
      <w:r w:rsidR="00340193" w:rsidRPr="009051B7">
        <w:tab/>
      </w:r>
      <w:r w:rsidR="00340193" w:rsidRPr="009051B7">
        <w:tab/>
      </w:r>
      <w:r w:rsidR="00340193" w:rsidRPr="009051B7">
        <w:tab/>
      </w:r>
      <w:r w:rsidR="00340193" w:rsidRPr="009051B7">
        <w:tab/>
      </w:r>
      <w:r w:rsidR="00340193" w:rsidRPr="009051B7">
        <w:tab/>
      </w:r>
      <w:r w:rsidR="00340193" w:rsidRPr="009051B7">
        <w:tab/>
      </w:r>
      <w:r w:rsidR="00340193" w:rsidRPr="009051B7">
        <w:tab/>
        <w:t>Date</w:t>
      </w:r>
      <w:r w:rsidR="00340193" w:rsidRPr="009051B7">
        <w:tab/>
      </w:r>
    </w:p>
    <w:p w14:paraId="26BA1554" w14:textId="3111F869" w:rsidR="00340193" w:rsidRPr="009051B7" w:rsidRDefault="00340193" w:rsidP="006765DB">
      <w:pPr>
        <w:pStyle w:val="NoSpacing"/>
      </w:pPr>
      <w:r w:rsidRPr="009051B7">
        <w:t>___________________________________________</w:t>
      </w:r>
      <w:r w:rsidRPr="009051B7">
        <w:tab/>
      </w:r>
      <w:r w:rsidRPr="009051B7">
        <w:tab/>
      </w:r>
      <w:r w:rsidRPr="009051B7">
        <w:tab/>
      </w:r>
      <w:r w:rsidRPr="009051B7">
        <w:tab/>
      </w:r>
      <w:r w:rsidRPr="009051B7">
        <w:tab/>
      </w:r>
    </w:p>
    <w:p w14:paraId="16F362F8" w14:textId="39DF01AA" w:rsidR="00340193" w:rsidRDefault="00FC6610" w:rsidP="006765DB">
      <w:pPr>
        <w:pStyle w:val="NoSpacing"/>
      </w:pPr>
      <w:r w:rsidRPr="009051B7">
        <w:t>Program Director/QDDP</w:t>
      </w:r>
      <w:r w:rsidR="00340193" w:rsidRPr="009051B7">
        <w:t xml:space="preserve"> Signature and Title</w:t>
      </w:r>
      <w:r w:rsidR="00340193">
        <w:tab/>
      </w:r>
    </w:p>
    <w:sectPr w:rsidR="00340193" w:rsidSect="00DE2039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7F18DC" w14:textId="77777777" w:rsidR="00C818BA" w:rsidRDefault="00C818BA" w:rsidP="003E711D">
      <w:pPr>
        <w:spacing w:after="0" w:line="240" w:lineRule="auto"/>
      </w:pPr>
      <w:r>
        <w:separator/>
      </w:r>
    </w:p>
  </w:endnote>
  <w:endnote w:type="continuationSeparator" w:id="0">
    <w:p w14:paraId="221FDB1A" w14:textId="77777777" w:rsidR="00C818BA" w:rsidRDefault="00C818BA" w:rsidP="003E71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TSerif-Regular">
    <w:altName w:val="Arial"/>
    <w:charset w:val="00"/>
    <w:family w:val="auto"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4708929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78E9E50" w14:textId="0F56EEA4" w:rsidR="00851DD0" w:rsidRDefault="00851DD0" w:rsidP="009051B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03D82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03D82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F8F5C21" w14:textId="77777777" w:rsidR="00851DD0" w:rsidRDefault="00851D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62C483" w14:textId="77777777" w:rsidR="00C818BA" w:rsidRDefault="00C818BA" w:rsidP="003E711D">
      <w:pPr>
        <w:spacing w:after="0" w:line="240" w:lineRule="auto"/>
      </w:pPr>
      <w:r>
        <w:separator/>
      </w:r>
    </w:p>
  </w:footnote>
  <w:footnote w:type="continuationSeparator" w:id="0">
    <w:p w14:paraId="7E320C32" w14:textId="77777777" w:rsidR="00C818BA" w:rsidRDefault="00C818BA" w:rsidP="003E71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10AB56" w14:textId="53067516" w:rsidR="009F1576" w:rsidRPr="00A15715" w:rsidRDefault="009051B7" w:rsidP="00923A29">
    <w:pPr>
      <w:pStyle w:val="Header"/>
      <w:rPr>
        <w:rFonts w:ascii="Bookman Old Style" w:hAnsi="Bookman Old Style"/>
      </w:rPr>
    </w:pPr>
    <w:r>
      <w:rPr>
        <w:rFonts w:ascii="Bookman Old Style" w:hAnsi="Bookman Old Style"/>
      </w:rPr>
      <w:t>Form 650.E</w:t>
    </w:r>
    <w:r w:rsidR="002D304C">
      <w:rPr>
        <w:rFonts w:ascii="Bookman Old Style" w:hAnsi="Bookman Old Style"/>
      </w:rPr>
      <w:t xml:space="preserve"> Initial Assessment</w:t>
    </w:r>
  </w:p>
  <w:p w14:paraId="33C12270" w14:textId="396B4E46" w:rsidR="009F1576" w:rsidRDefault="009F1576" w:rsidP="00923A29">
    <w:pPr>
      <w:pStyle w:val="Header"/>
      <w:tabs>
        <w:tab w:val="left" w:pos="1760"/>
      </w:tabs>
      <w:rPr>
        <w:sz w:val="24"/>
      </w:rPr>
    </w:pPr>
  </w:p>
  <w:sdt>
    <w:sdtPr>
      <w:rPr>
        <w:rFonts w:cstheme="minorHAnsi"/>
      </w:rPr>
      <w:alias w:val="Company"/>
      <w:id w:val="-40834934"/>
      <w:placeholder>
        <w:docPart w:val="B9E5FD0D9B8D455CB659F54A8260ED88"/>
      </w:placeholder>
      <w:dataBinding w:prefixMappings="xmlns:ns0='http://schemas.openxmlformats.org/officeDocument/2006/extended-properties' " w:xpath="/ns0:Properties[1]/ns0:Company[1]" w:storeItemID="{6668398D-A668-4E3E-A5EB-62B293D839F1}"/>
      <w:text/>
    </w:sdtPr>
    <w:sdtEndPr/>
    <w:sdtContent>
      <w:p w14:paraId="05ADBB55" w14:textId="2FFB7841" w:rsidR="00FD7FD0" w:rsidRDefault="00150C67" w:rsidP="00FD7FD0">
        <w:pPr>
          <w:jc w:val="center"/>
          <w:outlineLvl w:val="0"/>
          <w:rPr>
            <w:rFonts w:ascii="Arial" w:hAnsi="Arial"/>
            <w:b/>
            <w:color w:val="000000" w:themeColor="text1"/>
            <w:sz w:val="28"/>
          </w:rPr>
        </w:pPr>
        <w:r w:rsidRPr="00150C67">
          <w:rPr>
            <w:rFonts w:cstheme="minorHAnsi"/>
          </w:rPr>
          <w:t>Golden Rule Care</w:t>
        </w:r>
      </w:p>
    </w:sdtContent>
  </w:sdt>
  <w:p w14:paraId="020CDBD6" w14:textId="425A45FB" w:rsidR="00851DD0" w:rsidRDefault="00851DD0" w:rsidP="003E711D">
    <w:pPr>
      <w:pStyle w:val="Header"/>
      <w:jc w:val="center"/>
    </w:pPr>
  </w:p>
  <w:p w14:paraId="1C3B9298" w14:textId="7A2C82A5" w:rsidR="00851DD0" w:rsidRDefault="00851DD0" w:rsidP="00461972">
    <w:pPr>
      <w:pStyle w:val="Header"/>
      <w:jc w:val="both"/>
    </w:pPr>
    <w:r>
      <w:rPr>
        <w:rFonts w:ascii="PTSerif-Regular" w:hAnsi="PTSerif-Regular" w:cs="PTSerif-Regular"/>
        <w:sz w:val="24"/>
        <w:szCs w:val="24"/>
      </w:rPr>
      <w:t xml:space="preserve">Individual Name: </w:t>
    </w:r>
    <w:r>
      <w:rPr>
        <w:rFonts w:ascii="PTSerif-Regular" w:hAnsi="PTSerif-Regular" w:cs="PTSerif-Regular"/>
        <w:sz w:val="24"/>
        <w:szCs w:val="24"/>
      </w:rPr>
      <w:tab/>
    </w:r>
    <w:r>
      <w:rPr>
        <w:rFonts w:ascii="PTSerif-Regular" w:hAnsi="PTSerif-Regular" w:cs="PTSerif-Regular"/>
        <w:sz w:val="24"/>
        <w:szCs w:val="24"/>
      </w:rPr>
      <w:tab/>
      <w:t>Medicaid ID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82462B"/>
    <w:multiLevelType w:val="hybridMultilevel"/>
    <w:tmpl w:val="07268C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4D76AA"/>
    <w:multiLevelType w:val="hybridMultilevel"/>
    <w:tmpl w:val="3ED4A0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403D5D"/>
    <w:multiLevelType w:val="hybridMultilevel"/>
    <w:tmpl w:val="9110B1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6971085">
    <w:abstractNumId w:val="0"/>
  </w:num>
  <w:num w:numId="2" w16cid:durableId="180248313">
    <w:abstractNumId w:val="1"/>
  </w:num>
  <w:num w:numId="3" w16cid:durableId="5241777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val="fullPage" w:percent="13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0tLQ0MzYwtTA0NTdX0lEKTi0uzszPAykwrAUA35LDUiwAAAA="/>
  </w:docVars>
  <w:rsids>
    <w:rsidRoot w:val="003E711D"/>
    <w:rsid w:val="000C6D9C"/>
    <w:rsid w:val="00150C67"/>
    <w:rsid w:val="00187C59"/>
    <w:rsid w:val="002426C6"/>
    <w:rsid w:val="00242DD4"/>
    <w:rsid w:val="002D304C"/>
    <w:rsid w:val="00340193"/>
    <w:rsid w:val="00344913"/>
    <w:rsid w:val="003E711D"/>
    <w:rsid w:val="003F1CF8"/>
    <w:rsid w:val="00461972"/>
    <w:rsid w:val="00503D82"/>
    <w:rsid w:val="00620B9D"/>
    <w:rsid w:val="006765DB"/>
    <w:rsid w:val="00681A33"/>
    <w:rsid w:val="0073605C"/>
    <w:rsid w:val="0079524C"/>
    <w:rsid w:val="00813832"/>
    <w:rsid w:val="00851DD0"/>
    <w:rsid w:val="009051B7"/>
    <w:rsid w:val="00923A29"/>
    <w:rsid w:val="00977FA0"/>
    <w:rsid w:val="009E4C51"/>
    <w:rsid w:val="009F1576"/>
    <w:rsid w:val="00A12B90"/>
    <w:rsid w:val="00C818BA"/>
    <w:rsid w:val="00CD19A4"/>
    <w:rsid w:val="00D12DB7"/>
    <w:rsid w:val="00D666B3"/>
    <w:rsid w:val="00DE2039"/>
    <w:rsid w:val="00E344F8"/>
    <w:rsid w:val="00EC5C2A"/>
    <w:rsid w:val="00FC6610"/>
    <w:rsid w:val="00FD7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4502626"/>
  <w15:chartTrackingRefBased/>
  <w15:docId w15:val="{D6B4A152-3BC4-4573-917A-9CE970DC9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765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5">
    <w:name w:val="heading 5"/>
    <w:basedOn w:val="Normal"/>
    <w:next w:val="Normal"/>
    <w:link w:val="Heading5Char"/>
    <w:qFormat/>
    <w:rsid w:val="00DE2039"/>
    <w:pPr>
      <w:keepNext/>
      <w:widowControl w:val="0"/>
      <w:tabs>
        <w:tab w:val="left" w:pos="540"/>
        <w:tab w:val="left" w:pos="2970"/>
        <w:tab w:val="left" w:pos="4680"/>
      </w:tabs>
      <w:autoSpaceDE w:val="0"/>
      <w:autoSpaceDN w:val="0"/>
      <w:adjustRightInd w:val="0"/>
      <w:spacing w:after="0" w:line="240" w:lineRule="auto"/>
      <w:outlineLvl w:val="4"/>
    </w:pPr>
    <w:rPr>
      <w:rFonts w:ascii="Times New Roman" w:eastAsia="Times New Roman" w:hAnsi="Times New Roman" w:cs="Times New Roman"/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71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711D"/>
  </w:style>
  <w:style w:type="paragraph" w:styleId="Footer">
    <w:name w:val="footer"/>
    <w:basedOn w:val="Normal"/>
    <w:link w:val="FooterChar"/>
    <w:uiPriority w:val="99"/>
    <w:unhideWhenUsed/>
    <w:rsid w:val="003E71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711D"/>
  </w:style>
  <w:style w:type="table" w:styleId="TableGrid">
    <w:name w:val="Table Grid"/>
    <w:basedOn w:val="TableNormal"/>
    <w:uiPriority w:val="39"/>
    <w:rsid w:val="003449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rsid w:val="00DE2039"/>
    <w:rPr>
      <w:rFonts w:ascii="Times New Roman" w:eastAsia="Times New Roman" w:hAnsi="Times New Roman" w:cs="Times New Roman"/>
      <w:b/>
      <w:bCs/>
      <w:sz w:val="16"/>
      <w:szCs w:val="16"/>
    </w:rPr>
  </w:style>
  <w:style w:type="paragraph" w:styleId="ListParagraph">
    <w:name w:val="List Paragraph"/>
    <w:basedOn w:val="Normal"/>
    <w:uiPriority w:val="34"/>
    <w:qFormat/>
    <w:rsid w:val="0046197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765D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6765DB"/>
    <w:pPr>
      <w:spacing w:after="0" w:line="240" w:lineRule="auto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9051B7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051B7"/>
    <w:rPr>
      <w:rFonts w:ascii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D304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30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304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906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8F8081E4D254E328B273CE9CDDF7C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E4CA6B-D613-4EC1-86F6-31220D2285F6}"/>
      </w:docPartPr>
      <w:docPartBody>
        <w:p w:rsidR="00791868" w:rsidRDefault="00466CC0">
          <w:r w:rsidRPr="00D93D07">
            <w:rPr>
              <w:rStyle w:val="PlaceholderText"/>
            </w:rPr>
            <w:t>[Company]</w:t>
          </w:r>
        </w:p>
      </w:docPartBody>
    </w:docPart>
    <w:docPart>
      <w:docPartPr>
        <w:name w:val="B9E5FD0D9B8D455CB659F54A8260E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6ACF4-CA21-4235-A78B-C4D3ADB40805}"/>
      </w:docPartPr>
      <w:docPartBody>
        <w:p w:rsidR="003511BF" w:rsidRDefault="00791868" w:rsidP="00791868">
          <w:pPr>
            <w:pStyle w:val="B9E5FD0D9B8D455CB659F54A8260ED88"/>
          </w:pPr>
          <w:r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TSerif-Regular">
    <w:altName w:val="Arial"/>
    <w:charset w:val="00"/>
    <w:family w:val="auto"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6CC0"/>
    <w:rsid w:val="003511BF"/>
    <w:rsid w:val="00466CC0"/>
    <w:rsid w:val="00791868"/>
    <w:rsid w:val="00D66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6CC0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511BF"/>
    <w:rPr>
      <w:color w:val="808080"/>
    </w:rPr>
  </w:style>
  <w:style w:type="paragraph" w:customStyle="1" w:styleId="B9E5FD0D9B8D455CB659F54A8260ED88">
    <w:name w:val="B9E5FD0D9B8D455CB659F54A8260ED88"/>
    <w:rsid w:val="0079186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3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lden Rule Care</Company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NATE CONSULTING, LLC</dc:creator>
  <cp:keywords/>
  <dc:description/>
  <cp:lastModifiedBy>Johari Clark</cp:lastModifiedBy>
  <cp:revision>2</cp:revision>
  <dcterms:created xsi:type="dcterms:W3CDTF">2025-10-02T19:01:00Z</dcterms:created>
  <dcterms:modified xsi:type="dcterms:W3CDTF">2025-10-02T19:01:00Z</dcterms:modified>
</cp:coreProperties>
</file>